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75F" w:rsidRDefault="000211FB">
      <w:pPr>
        <w:pStyle w:val="GvdeMetni"/>
        <w:ind w:left="144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  <w:lang w:eastAsia="tr-TR"/>
        </w:rPr>
        <w:drawing>
          <wp:inline distT="0" distB="0" distL="0" distR="0">
            <wp:extent cx="7256990" cy="53225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56990" cy="532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15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22"/>
        <w:gridCol w:w="860"/>
        <w:gridCol w:w="1450"/>
        <w:gridCol w:w="849"/>
        <w:gridCol w:w="1079"/>
        <w:gridCol w:w="639"/>
        <w:gridCol w:w="393"/>
        <w:gridCol w:w="830"/>
        <w:gridCol w:w="1017"/>
        <w:gridCol w:w="601"/>
        <w:gridCol w:w="274"/>
        <w:gridCol w:w="567"/>
        <w:gridCol w:w="1557"/>
      </w:tblGrid>
      <w:tr w:rsidR="0089375F">
        <w:trPr>
          <w:trHeight w:val="328"/>
        </w:trPr>
        <w:tc>
          <w:tcPr>
            <w:tcW w:w="1222" w:type="dxa"/>
            <w:tcBorders>
              <w:bottom w:val="single" w:sz="8" w:space="0" w:color="FFFFFF"/>
              <w:right w:val="single" w:sz="8" w:space="0" w:color="FFFFFF"/>
            </w:tcBorders>
            <w:shd w:val="clear" w:color="auto" w:fill="D8D8D8"/>
          </w:tcPr>
          <w:p w:rsidR="0089375F" w:rsidRDefault="000211FB">
            <w:pPr>
              <w:pStyle w:val="TableParagraph"/>
              <w:spacing w:before="61"/>
              <w:ind w:right="95"/>
              <w:jc w:val="right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Kodu ve Adı:</w:t>
            </w:r>
          </w:p>
        </w:tc>
        <w:tc>
          <w:tcPr>
            <w:tcW w:w="10116" w:type="dxa"/>
            <w:gridSpan w:val="12"/>
            <w:tcBorders>
              <w:left w:val="single" w:sz="8" w:space="0" w:color="FFFFFF"/>
              <w:bottom w:val="single" w:sz="8" w:space="0" w:color="FFFFFF"/>
            </w:tcBorders>
            <w:shd w:val="clear" w:color="auto" w:fill="D8D8D8"/>
          </w:tcPr>
          <w:p w:rsidR="0089375F" w:rsidRDefault="00EF0730" w:rsidP="008723A0">
            <w:pPr>
              <w:pStyle w:val="TableParagraph"/>
              <w:spacing w:line="308" w:lineRule="exact"/>
              <w:ind w:left="2482"/>
              <w:rPr>
                <w:b/>
                <w:sz w:val="28"/>
              </w:rPr>
            </w:pPr>
            <w:r>
              <w:rPr>
                <w:b/>
                <w:sz w:val="28"/>
              </w:rPr>
              <w:t>IDE</w:t>
            </w:r>
            <w:r w:rsidR="001B6ADC">
              <w:rPr>
                <w:b/>
                <w:sz w:val="28"/>
              </w:rPr>
              <w:t>419</w:t>
            </w:r>
            <w:bookmarkStart w:id="0" w:name="_GoBack"/>
            <w:bookmarkEnd w:id="0"/>
            <w:r>
              <w:rPr>
                <w:b/>
                <w:sz w:val="28"/>
              </w:rPr>
              <w:t xml:space="preserve"> </w:t>
            </w:r>
            <w:proofErr w:type="spellStart"/>
            <w:r w:rsidR="008723A0">
              <w:rPr>
                <w:b/>
                <w:sz w:val="28"/>
              </w:rPr>
              <w:t>Teaching</w:t>
            </w:r>
            <w:proofErr w:type="spellEnd"/>
            <w:r w:rsidR="008723A0">
              <w:rPr>
                <w:b/>
                <w:sz w:val="28"/>
              </w:rPr>
              <w:t xml:space="preserve"> Language </w:t>
            </w:r>
            <w:proofErr w:type="spellStart"/>
            <w:r w:rsidR="008723A0">
              <w:rPr>
                <w:b/>
                <w:sz w:val="28"/>
              </w:rPr>
              <w:t>Skills</w:t>
            </w:r>
            <w:proofErr w:type="spellEnd"/>
            <w:r w:rsidR="001B6ADC">
              <w:rPr>
                <w:b/>
                <w:sz w:val="28"/>
              </w:rPr>
              <w:t xml:space="preserve"> I</w:t>
            </w:r>
            <w:r w:rsidR="008723A0">
              <w:rPr>
                <w:b/>
                <w:sz w:val="28"/>
              </w:rPr>
              <w:t xml:space="preserve"> (Dil Becerileri Öğretimi)</w:t>
            </w:r>
          </w:p>
        </w:tc>
      </w:tr>
      <w:tr w:rsidR="0089375F">
        <w:trPr>
          <w:trHeight w:val="211"/>
        </w:trPr>
        <w:tc>
          <w:tcPr>
            <w:tcW w:w="1222" w:type="dxa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8D8"/>
          </w:tcPr>
          <w:p w:rsidR="0089375F" w:rsidRDefault="000211FB">
            <w:pPr>
              <w:pStyle w:val="TableParagraph"/>
              <w:spacing w:before="3" w:line="188" w:lineRule="exact"/>
              <w:ind w:right="95"/>
              <w:jc w:val="right"/>
              <w:rPr>
                <w:rFonts w:ascii="Times New Roman"/>
                <w:b/>
                <w:i/>
                <w:sz w:val="18"/>
              </w:rPr>
            </w:pPr>
            <w:r>
              <w:rPr>
                <w:rFonts w:ascii="Times New Roman"/>
                <w:b/>
                <w:i/>
                <w:color w:val="001F60"/>
                <w:sz w:val="18"/>
              </w:rPr>
              <w:t>Birimi:</w:t>
            </w:r>
          </w:p>
        </w:tc>
        <w:tc>
          <w:tcPr>
            <w:tcW w:w="10116" w:type="dxa"/>
            <w:gridSpan w:val="12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FF6E1"/>
          </w:tcPr>
          <w:p w:rsidR="0089375F" w:rsidRDefault="002D55C1" w:rsidP="002D55C1">
            <w:pPr>
              <w:pStyle w:val="TableParagraph"/>
              <w:spacing w:line="191" w:lineRule="exact"/>
              <w:ind w:left="98"/>
              <w:rPr>
                <w:sz w:val="18"/>
              </w:rPr>
            </w:pPr>
            <w:r>
              <w:rPr>
                <w:sz w:val="18"/>
              </w:rPr>
              <w:t>İnsani ve Sosyal Bilimler Fakültesi Batı Dilleri ve Edebiyatları Bölümü,</w:t>
            </w:r>
            <w:r w:rsidR="000211FB">
              <w:rPr>
                <w:sz w:val="18"/>
              </w:rPr>
              <w:t xml:space="preserve"> </w:t>
            </w:r>
            <w:r>
              <w:rPr>
                <w:sz w:val="18"/>
              </w:rPr>
              <w:t>İngiliz Dili ve Edebiyatı Anabilim Dalı</w:t>
            </w:r>
          </w:p>
        </w:tc>
      </w:tr>
      <w:tr w:rsidR="0089375F">
        <w:trPr>
          <w:trHeight w:val="242"/>
        </w:trPr>
        <w:tc>
          <w:tcPr>
            <w:tcW w:w="1222" w:type="dxa"/>
            <w:tcBorders>
              <w:top w:val="single" w:sz="8" w:space="0" w:color="FFFFFF"/>
              <w:right w:val="single" w:sz="8" w:space="0" w:color="FFFFFF"/>
            </w:tcBorders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right="96"/>
              <w:jc w:val="right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Ayrıntısı:</w:t>
            </w:r>
          </w:p>
        </w:tc>
        <w:tc>
          <w:tcPr>
            <w:tcW w:w="860" w:type="dxa"/>
            <w:tcBorders>
              <w:top w:val="single" w:sz="8" w:space="0" w:color="FFFFFF"/>
              <w:left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98"/>
              <w:rPr>
                <w:b/>
                <w:sz w:val="18"/>
              </w:rPr>
            </w:pPr>
            <w:r>
              <w:rPr>
                <w:b/>
                <w:sz w:val="18"/>
              </w:rPr>
              <w:t>Dönemi:</w:t>
            </w:r>
          </w:p>
        </w:tc>
        <w:tc>
          <w:tcPr>
            <w:tcW w:w="1450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EC322C">
            <w:pPr>
              <w:pStyle w:val="TableParagraph"/>
              <w:spacing w:before="16" w:line="207" w:lineRule="exact"/>
              <w:ind w:left="50"/>
              <w:rPr>
                <w:sz w:val="18"/>
              </w:rPr>
            </w:pPr>
            <w:r>
              <w:rPr>
                <w:sz w:val="18"/>
              </w:rPr>
              <w:t>2022-2023 GÜZ</w:t>
            </w:r>
          </w:p>
        </w:tc>
        <w:tc>
          <w:tcPr>
            <w:tcW w:w="849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129"/>
              <w:rPr>
                <w:b/>
                <w:sz w:val="18"/>
              </w:rPr>
            </w:pPr>
            <w:r>
              <w:rPr>
                <w:b/>
                <w:sz w:val="18"/>
              </w:rPr>
              <w:t>Statüsü:</w:t>
            </w:r>
          </w:p>
        </w:tc>
        <w:tc>
          <w:tcPr>
            <w:tcW w:w="1079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8723A0">
            <w:pPr>
              <w:pStyle w:val="TableParagraph"/>
              <w:spacing w:before="16" w:line="207" w:lineRule="exact"/>
              <w:ind w:left="108"/>
              <w:rPr>
                <w:sz w:val="18"/>
              </w:rPr>
            </w:pPr>
            <w:r>
              <w:rPr>
                <w:sz w:val="18"/>
              </w:rPr>
              <w:t>Seçmeli</w:t>
            </w:r>
          </w:p>
        </w:tc>
        <w:tc>
          <w:tcPr>
            <w:tcW w:w="639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Sınıfı:</w:t>
            </w:r>
          </w:p>
        </w:tc>
        <w:tc>
          <w:tcPr>
            <w:tcW w:w="393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8723A0">
            <w:pPr>
              <w:pStyle w:val="TableParagraph"/>
              <w:spacing w:before="16" w:line="207" w:lineRule="exact"/>
              <w:ind w:left="107"/>
              <w:rPr>
                <w:sz w:val="18"/>
              </w:rPr>
            </w:pPr>
            <w:r>
              <w:rPr>
                <w:w w:val="99"/>
                <w:sz w:val="18"/>
              </w:rPr>
              <w:t>4</w:t>
            </w:r>
          </w:p>
        </w:tc>
        <w:tc>
          <w:tcPr>
            <w:tcW w:w="830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124"/>
              <w:rPr>
                <w:b/>
                <w:sz w:val="18"/>
              </w:rPr>
            </w:pPr>
            <w:r>
              <w:rPr>
                <w:b/>
                <w:sz w:val="18"/>
              </w:rPr>
              <w:t>Kredisi:</w:t>
            </w:r>
          </w:p>
        </w:tc>
        <w:tc>
          <w:tcPr>
            <w:tcW w:w="1017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EF0730" w:rsidP="00EF0730">
            <w:pPr>
              <w:pStyle w:val="TableParagraph"/>
              <w:spacing w:before="16" w:line="207" w:lineRule="exact"/>
              <w:ind w:left="108"/>
              <w:rPr>
                <w:sz w:val="18"/>
              </w:rPr>
            </w:pPr>
            <w:r>
              <w:rPr>
                <w:sz w:val="18"/>
              </w:rPr>
              <w:t>3</w:t>
            </w:r>
          </w:p>
        </w:tc>
        <w:tc>
          <w:tcPr>
            <w:tcW w:w="601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52"/>
              <w:rPr>
                <w:b/>
                <w:sz w:val="18"/>
              </w:rPr>
            </w:pPr>
            <w:r>
              <w:rPr>
                <w:b/>
                <w:sz w:val="18"/>
              </w:rPr>
              <w:t>AKTS:</w:t>
            </w:r>
          </w:p>
        </w:tc>
        <w:tc>
          <w:tcPr>
            <w:tcW w:w="274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0211FB">
            <w:pPr>
              <w:pStyle w:val="TableParagraph"/>
              <w:spacing w:before="16" w:line="207" w:lineRule="exact"/>
              <w:ind w:left="51"/>
              <w:rPr>
                <w:sz w:val="18"/>
              </w:rPr>
            </w:pPr>
            <w:r>
              <w:rPr>
                <w:w w:val="99"/>
                <w:sz w:val="18"/>
              </w:rPr>
              <w:t>3</w:t>
            </w:r>
          </w:p>
        </w:tc>
        <w:tc>
          <w:tcPr>
            <w:tcW w:w="567" w:type="dxa"/>
            <w:tcBorders>
              <w:top w:val="single" w:sz="8" w:space="0" w:color="FFFFFF"/>
            </w:tcBorders>
            <w:shd w:val="clear" w:color="auto" w:fill="F2F2F2"/>
          </w:tcPr>
          <w:p w:rsidR="0089375F" w:rsidRDefault="000211FB">
            <w:pPr>
              <w:pStyle w:val="TableParagraph"/>
              <w:spacing w:before="16" w:line="207" w:lineRule="exact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Dili:</w:t>
            </w:r>
          </w:p>
        </w:tc>
        <w:tc>
          <w:tcPr>
            <w:tcW w:w="1557" w:type="dxa"/>
            <w:tcBorders>
              <w:top w:val="single" w:sz="8" w:space="0" w:color="FFFFFF"/>
            </w:tcBorders>
            <w:shd w:val="clear" w:color="auto" w:fill="FFF6E1"/>
          </w:tcPr>
          <w:p w:rsidR="0089375F" w:rsidRDefault="00146DD8">
            <w:pPr>
              <w:pStyle w:val="TableParagraph"/>
              <w:spacing w:before="16" w:line="207" w:lineRule="exact"/>
              <w:ind w:left="51"/>
              <w:rPr>
                <w:sz w:val="18"/>
              </w:rPr>
            </w:pPr>
            <w:r>
              <w:rPr>
                <w:sz w:val="18"/>
              </w:rPr>
              <w:t>İngilizce</w:t>
            </w:r>
          </w:p>
        </w:tc>
      </w:tr>
    </w:tbl>
    <w:p w:rsidR="0089375F" w:rsidRDefault="000211FB">
      <w:pPr>
        <w:pStyle w:val="GvdeMetni"/>
        <w:tabs>
          <w:tab w:val="left" w:pos="1942"/>
          <w:tab w:val="left" w:pos="5531"/>
          <w:tab w:val="left" w:pos="6381"/>
          <w:tab w:val="left" w:pos="8094"/>
          <w:tab w:val="left" w:pos="11483"/>
        </w:tabs>
        <w:spacing w:before="150"/>
        <w:ind w:left="143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7190528" behindDoc="1" locked="0" layoutInCell="1" allowOverlap="1">
                <wp:simplePos x="0" y="0"/>
                <wp:positionH relativeFrom="page">
                  <wp:posOffset>180340</wp:posOffset>
                </wp:positionH>
                <wp:positionV relativeFrom="paragraph">
                  <wp:posOffset>273685</wp:posOffset>
                </wp:positionV>
                <wp:extent cx="1440180" cy="721360"/>
                <wp:effectExtent l="0" t="0" r="0" b="0"/>
                <wp:wrapNone/>
                <wp:docPr id="20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721360"/>
                        </a:xfrm>
                        <a:custGeom>
                          <a:avLst/>
                          <a:gdLst>
                            <a:gd name="T0" fmla="+- 0 2552 284"/>
                            <a:gd name="T1" fmla="*/ T0 w 2268"/>
                            <a:gd name="T2" fmla="+- 0 1355 431"/>
                            <a:gd name="T3" fmla="*/ 1355 h 1136"/>
                            <a:gd name="T4" fmla="+- 0 284 284"/>
                            <a:gd name="T5" fmla="*/ T4 w 2268"/>
                            <a:gd name="T6" fmla="+- 0 1355 431"/>
                            <a:gd name="T7" fmla="*/ 1355 h 1136"/>
                            <a:gd name="T8" fmla="+- 0 284 284"/>
                            <a:gd name="T9" fmla="*/ T8 w 2268"/>
                            <a:gd name="T10" fmla="+- 0 1566 431"/>
                            <a:gd name="T11" fmla="*/ 1566 h 1136"/>
                            <a:gd name="T12" fmla="+- 0 2552 284"/>
                            <a:gd name="T13" fmla="*/ T12 w 2268"/>
                            <a:gd name="T14" fmla="+- 0 1566 431"/>
                            <a:gd name="T15" fmla="*/ 1566 h 1136"/>
                            <a:gd name="T16" fmla="+- 0 2552 284"/>
                            <a:gd name="T17" fmla="*/ T16 w 2268"/>
                            <a:gd name="T18" fmla="+- 0 1355 431"/>
                            <a:gd name="T19" fmla="*/ 1355 h 1136"/>
                            <a:gd name="T20" fmla="+- 0 2552 284"/>
                            <a:gd name="T21" fmla="*/ T20 w 2268"/>
                            <a:gd name="T22" fmla="+- 0 1124 431"/>
                            <a:gd name="T23" fmla="*/ 1124 h 1136"/>
                            <a:gd name="T24" fmla="+- 0 284 284"/>
                            <a:gd name="T25" fmla="*/ T24 w 2268"/>
                            <a:gd name="T26" fmla="+- 0 1124 431"/>
                            <a:gd name="T27" fmla="*/ 1124 h 1136"/>
                            <a:gd name="T28" fmla="+- 0 284 284"/>
                            <a:gd name="T29" fmla="*/ T28 w 2268"/>
                            <a:gd name="T30" fmla="+- 0 1335 431"/>
                            <a:gd name="T31" fmla="*/ 1335 h 1136"/>
                            <a:gd name="T32" fmla="+- 0 2552 284"/>
                            <a:gd name="T33" fmla="*/ T32 w 2268"/>
                            <a:gd name="T34" fmla="+- 0 1335 431"/>
                            <a:gd name="T35" fmla="*/ 1335 h 1136"/>
                            <a:gd name="T36" fmla="+- 0 2552 284"/>
                            <a:gd name="T37" fmla="*/ T36 w 2268"/>
                            <a:gd name="T38" fmla="+- 0 1124 431"/>
                            <a:gd name="T39" fmla="*/ 1124 h 1136"/>
                            <a:gd name="T40" fmla="+- 0 2552 284"/>
                            <a:gd name="T41" fmla="*/ T40 w 2268"/>
                            <a:gd name="T42" fmla="+- 0 893 431"/>
                            <a:gd name="T43" fmla="*/ 893 h 1136"/>
                            <a:gd name="T44" fmla="+- 0 284 284"/>
                            <a:gd name="T45" fmla="*/ T44 w 2268"/>
                            <a:gd name="T46" fmla="+- 0 893 431"/>
                            <a:gd name="T47" fmla="*/ 893 h 1136"/>
                            <a:gd name="T48" fmla="+- 0 284 284"/>
                            <a:gd name="T49" fmla="*/ T48 w 2268"/>
                            <a:gd name="T50" fmla="+- 0 1104 431"/>
                            <a:gd name="T51" fmla="*/ 1104 h 1136"/>
                            <a:gd name="T52" fmla="+- 0 2552 284"/>
                            <a:gd name="T53" fmla="*/ T52 w 2268"/>
                            <a:gd name="T54" fmla="+- 0 1104 431"/>
                            <a:gd name="T55" fmla="*/ 1104 h 1136"/>
                            <a:gd name="T56" fmla="+- 0 2552 284"/>
                            <a:gd name="T57" fmla="*/ T56 w 2268"/>
                            <a:gd name="T58" fmla="+- 0 893 431"/>
                            <a:gd name="T59" fmla="*/ 893 h 1136"/>
                            <a:gd name="T60" fmla="+- 0 2552 284"/>
                            <a:gd name="T61" fmla="*/ T60 w 2268"/>
                            <a:gd name="T62" fmla="+- 0 662 431"/>
                            <a:gd name="T63" fmla="*/ 662 h 1136"/>
                            <a:gd name="T64" fmla="+- 0 284 284"/>
                            <a:gd name="T65" fmla="*/ T64 w 2268"/>
                            <a:gd name="T66" fmla="+- 0 662 431"/>
                            <a:gd name="T67" fmla="*/ 662 h 1136"/>
                            <a:gd name="T68" fmla="+- 0 284 284"/>
                            <a:gd name="T69" fmla="*/ T68 w 2268"/>
                            <a:gd name="T70" fmla="+- 0 873 431"/>
                            <a:gd name="T71" fmla="*/ 873 h 1136"/>
                            <a:gd name="T72" fmla="+- 0 2552 284"/>
                            <a:gd name="T73" fmla="*/ T72 w 2268"/>
                            <a:gd name="T74" fmla="+- 0 873 431"/>
                            <a:gd name="T75" fmla="*/ 873 h 1136"/>
                            <a:gd name="T76" fmla="+- 0 2552 284"/>
                            <a:gd name="T77" fmla="*/ T76 w 2268"/>
                            <a:gd name="T78" fmla="+- 0 662 431"/>
                            <a:gd name="T79" fmla="*/ 662 h 1136"/>
                            <a:gd name="T80" fmla="+- 0 2552 284"/>
                            <a:gd name="T81" fmla="*/ T80 w 2268"/>
                            <a:gd name="T82" fmla="+- 0 431 431"/>
                            <a:gd name="T83" fmla="*/ 431 h 1136"/>
                            <a:gd name="T84" fmla="+- 0 284 284"/>
                            <a:gd name="T85" fmla="*/ T84 w 2268"/>
                            <a:gd name="T86" fmla="+- 0 431 431"/>
                            <a:gd name="T87" fmla="*/ 431 h 1136"/>
                            <a:gd name="T88" fmla="+- 0 284 284"/>
                            <a:gd name="T89" fmla="*/ T88 w 2268"/>
                            <a:gd name="T90" fmla="+- 0 642 431"/>
                            <a:gd name="T91" fmla="*/ 642 h 1136"/>
                            <a:gd name="T92" fmla="+- 0 2552 284"/>
                            <a:gd name="T93" fmla="*/ T92 w 2268"/>
                            <a:gd name="T94" fmla="+- 0 642 431"/>
                            <a:gd name="T95" fmla="*/ 642 h 1136"/>
                            <a:gd name="T96" fmla="+- 0 2552 284"/>
                            <a:gd name="T97" fmla="*/ T96 w 2268"/>
                            <a:gd name="T98" fmla="+- 0 431 431"/>
                            <a:gd name="T99" fmla="*/ 431 h 113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</a:cxnLst>
                          <a:rect l="0" t="0" r="r" b="b"/>
                          <a:pathLst>
                            <a:path w="2268" h="1136">
                              <a:moveTo>
                                <a:pt x="2268" y="924"/>
                              </a:moveTo>
                              <a:lnTo>
                                <a:pt x="0" y="924"/>
                              </a:lnTo>
                              <a:lnTo>
                                <a:pt x="0" y="1135"/>
                              </a:lnTo>
                              <a:lnTo>
                                <a:pt x="2268" y="1135"/>
                              </a:lnTo>
                              <a:lnTo>
                                <a:pt x="2268" y="924"/>
                              </a:lnTo>
                              <a:close/>
                              <a:moveTo>
                                <a:pt x="2268" y="693"/>
                              </a:moveTo>
                              <a:lnTo>
                                <a:pt x="0" y="693"/>
                              </a:lnTo>
                              <a:lnTo>
                                <a:pt x="0" y="904"/>
                              </a:lnTo>
                              <a:lnTo>
                                <a:pt x="2268" y="904"/>
                              </a:lnTo>
                              <a:lnTo>
                                <a:pt x="2268" y="693"/>
                              </a:lnTo>
                              <a:close/>
                              <a:moveTo>
                                <a:pt x="2268" y="462"/>
                              </a:moveTo>
                              <a:lnTo>
                                <a:pt x="0" y="462"/>
                              </a:lnTo>
                              <a:lnTo>
                                <a:pt x="0" y="673"/>
                              </a:lnTo>
                              <a:lnTo>
                                <a:pt x="2268" y="673"/>
                              </a:lnTo>
                              <a:lnTo>
                                <a:pt x="2268" y="462"/>
                              </a:lnTo>
                              <a:close/>
                              <a:moveTo>
                                <a:pt x="2268" y="231"/>
                              </a:moveTo>
                              <a:lnTo>
                                <a:pt x="0" y="231"/>
                              </a:lnTo>
                              <a:lnTo>
                                <a:pt x="0" y="442"/>
                              </a:lnTo>
                              <a:lnTo>
                                <a:pt x="2268" y="442"/>
                              </a:lnTo>
                              <a:lnTo>
                                <a:pt x="2268" y="231"/>
                              </a:lnTo>
                              <a:close/>
                              <a:moveTo>
                                <a:pt x="2268" y="0"/>
                              </a:moveTo>
                              <a:lnTo>
                                <a:pt x="0" y="0"/>
                              </a:lnTo>
                              <a:lnTo>
                                <a:pt x="0" y="211"/>
                              </a:lnTo>
                              <a:lnTo>
                                <a:pt x="2268" y="211"/>
                              </a:lnTo>
                              <a:lnTo>
                                <a:pt x="226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2F2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1885F6" id="AutoShape 20" o:spid="_x0000_s1026" style="position:absolute;margin-left:14.2pt;margin-top:21.55pt;width:113.4pt;height:56.8pt;z-index:-1612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268,1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" path="m2268,924l,924r,211l2268,1135r,-211xm2268,693l,693,,904r2268,l2268,693xm2268,462l,462,,673r2268,l2268,462xm2268,231l,231,,442r2268,l2268,231xm2268,l,,,211r2268,l2268,xe" fillcolor="#f2f2f2" stroked="f">
                <v:path arrowok="t" o:connecttype="custom" o:connectlocs="1440180,860425;0,860425;0,994410;1440180,994410;1440180,860425;1440180,713740;0,713740;0,847725;1440180,847725;1440180,713740;1440180,567055;0,567055;0,701040;1440180,701040;1440180,567055;1440180,420370;0,420370;0,554355;1440180,554355;1440180,420370;1440180,273685;0,273685;0,407670;1440180,407670;1440180,273685" o:connectangles="0,0,0,0,0,0,0,0,0,0,0,0,0,0,0,0,0,0,0,0,0,0,0,0,0"/>
                <w10:wrap anchorx="page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7191040" behindDoc="1" locked="0" layoutInCell="1" allowOverlap="1">
                <wp:simplePos x="0" y="0"/>
                <wp:positionH relativeFrom="page">
                  <wp:posOffset>4141470</wp:posOffset>
                </wp:positionH>
                <wp:positionV relativeFrom="paragraph">
                  <wp:posOffset>273685</wp:posOffset>
                </wp:positionV>
                <wp:extent cx="1259840" cy="721360"/>
                <wp:effectExtent l="0" t="0" r="0" b="0"/>
                <wp:wrapNone/>
                <wp:docPr id="19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9840" cy="721360"/>
                        </a:xfrm>
                        <a:custGeom>
                          <a:avLst/>
                          <a:gdLst>
                            <a:gd name="T0" fmla="+- 0 8506 6522"/>
                            <a:gd name="T1" fmla="*/ T0 w 1984"/>
                            <a:gd name="T2" fmla="+- 0 1355 431"/>
                            <a:gd name="T3" fmla="*/ 1355 h 1136"/>
                            <a:gd name="T4" fmla="+- 0 6522 6522"/>
                            <a:gd name="T5" fmla="*/ T4 w 1984"/>
                            <a:gd name="T6" fmla="+- 0 1355 431"/>
                            <a:gd name="T7" fmla="*/ 1355 h 1136"/>
                            <a:gd name="T8" fmla="+- 0 6522 6522"/>
                            <a:gd name="T9" fmla="*/ T8 w 1984"/>
                            <a:gd name="T10" fmla="+- 0 1566 431"/>
                            <a:gd name="T11" fmla="*/ 1566 h 1136"/>
                            <a:gd name="T12" fmla="+- 0 8506 6522"/>
                            <a:gd name="T13" fmla="*/ T12 w 1984"/>
                            <a:gd name="T14" fmla="+- 0 1566 431"/>
                            <a:gd name="T15" fmla="*/ 1566 h 1136"/>
                            <a:gd name="T16" fmla="+- 0 8506 6522"/>
                            <a:gd name="T17" fmla="*/ T16 w 1984"/>
                            <a:gd name="T18" fmla="+- 0 1355 431"/>
                            <a:gd name="T19" fmla="*/ 1355 h 1136"/>
                            <a:gd name="T20" fmla="+- 0 8506 6522"/>
                            <a:gd name="T21" fmla="*/ T20 w 1984"/>
                            <a:gd name="T22" fmla="+- 0 1124 431"/>
                            <a:gd name="T23" fmla="*/ 1124 h 1136"/>
                            <a:gd name="T24" fmla="+- 0 6522 6522"/>
                            <a:gd name="T25" fmla="*/ T24 w 1984"/>
                            <a:gd name="T26" fmla="+- 0 1124 431"/>
                            <a:gd name="T27" fmla="*/ 1124 h 1136"/>
                            <a:gd name="T28" fmla="+- 0 6522 6522"/>
                            <a:gd name="T29" fmla="*/ T28 w 1984"/>
                            <a:gd name="T30" fmla="+- 0 1335 431"/>
                            <a:gd name="T31" fmla="*/ 1335 h 1136"/>
                            <a:gd name="T32" fmla="+- 0 8506 6522"/>
                            <a:gd name="T33" fmla="*/ T32 w 1984"/>
                            <a:gd name="T34" fmla="+- 0 1335 431"/>
                            <a:gd name="T35" fmla="*/ 1335 h 1136"/>
                            <a:gd name="T36" fmla="+- 0 8506 6522"/>
                            <a:gd name="T37" fmla="*/ T36 w 1984"/>
                            <a:gd name="T38" fmla="+- 0 1124 431"/>
                            <a:gd name="T39" fmla="*/ 1124 h 1136"/>
                            <a:gd name="T40" fmla="+- 0 8506 6522"/>
                            <a:gd name="T41" fmla="*/ T40 w 1984"/>
                            <a:gd name="T42" fmla="+- 0 893 431"/>
                            <a:gd name="T43" fmla="*/ 893 h 1136"/>
                            <a:gd name="T44" fmla="+- 0 6522 6522"/>
                            <a:gd name="T45" fmla="*/ T44 w 1984"/>
                            <a:gd name="T46" fmla="+- 0 893 431"/>
                            <a:gd name="T47" fmla="*/ 893 h 1136"/>
                            <a:gd name="T48" fmla="+- 0 6522 6522"/>
                            <a:gd name="T49" fmla="*/ T48 w 1984"/>
                            <a:gd name="T50" fmla="+- 0 1104 431"/>
                            <a:gd name="T51" fmla="*/ 1104 h 1136"/>
                            <a:gd name="T52" fmla="+- 0 8506 6522"/>
                            <a:gd name="T53" fmla="*/ T52 w 1984"/>
                            <a:gd name="T54" fmla="+- 0 1104 431"/>
                            <a:gd name="T55" fmla="*/ 1104 h 1136"/>
                            <a:gd name="T56" fmla="+- 0 8506 6522"/>
                            <a:gd name="T57" fmla="*/ T56 w 1984"/>
                            <a:gd name="T58" fmla="+- 0 893 431"/>
                            <a:gd name="T59" fmla="*/ 893 h 1136"/>
                            <a:gd name="T60" fmla="+- 0 8506 6522"/>
                            <a:gd name="T61" fmla="*/ T60 w 1984"/>
                            <a:gd name="T62" fmla="+- 0 662 431"/>
                            <a:gd name="T63" fmla="*/ 662 h 1136"/>
                            <a:gd name="T64" fmla="+- 0 6522 6522"/>
                            <a:gd name="T65" fmla="*/ T64 w 1984"/>
                            <a:gd name="T66" fmla="+- 0 662 431"/>
                            <a:gd name="T67" fmla="*/ 662 h 1136"/>
                            <a:gd name="T68" fmla="+- 0 6522 6522"/>
                            <a:gd name="T69" fmla="*/ T68 w 1984"/>
                            <a:gd name="T70" fmla="+- 0 873 431"/>
                            <a:gd name="T71" fmla="*/ 873 h 1136"/>
                            <a:gd name="T72" fmla="+- 0 8506 6522"/>
                            <a:gd name="T73" fmla="*/ T72 w 1984"/>
                            <a:gd name="T74" fmla="+- 0 873 431"/>
                            <a:gd name="T75" fmla="*/ 873 h 1136"/>
                            <a:gd name="T76" fmla="+- 0 8506 6522"/>
                            <a:gd name="T77" fmla="*/ T76 w 1984"/>
                            <a:gd name="T78" fmla="+- 0 662 431"/>
                            <a:gd name="T79" fmla="*/ 662 h 1136"/>
                            <a:gd name="T80" fmla="+- 0 8506 6522"/>
                            <a:gd name="T81" fmla="*/ T80 w 1984"/>
                            <a:gd name="T82" fmla="+- 0 431 431"/>
                            <a:gd name="T83" fmla="*/ 431 h 1136"/>
                            <a:gd name="T84" fmla="+- 0 6522 6522"/>
                            <a:gd name="T85" fmla="*/ T84 w 1984"/>
                            <a:gd name="T86" fmla="+- 0 431 431"/>
                            <a:gd name="T87" fmla="*/ 431 h 1136"/>
                            <a:gd name="T88" fmla="+- 0 6522 6522"/>
                            <a:gd name="T89" fmla="*/ T88 w 1984"/>
                            <a:gd name="T90" fmla="+- 0 642 431"/>
                            <a:gd name="T91" fmla="*/ 642 h 1136"/>
                            <a:gd name="T92" fmla="+- 0 8506 6522"/>
                            <a:gd name="T93" fmla="*/ T92 w 1984"/>
                            <a:gd name="T94" fmla="+- 0 642 431"/>
                            <a:gd name="T95" fmla="*/ 642 h 1136"/>
                            <a:gd name="T96" fmla="+- 0 8506 6522"/>
                            <a:gd name="T97" fmla="*/ T96 w 1984"/>
                            <a:gd name="T98" fmla="+- 0 431 431"/>
                            <a:gd name="T99" fmla="*/ 431 h 113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</a:cxnLst>
                          <a:rect l="0" t="0" r="r" b="b"/>
                          <a:pathLst>
                            <a:path w="1984" h="1136">
                              <a:moveTo>
                                <a:pt x="1984" y="924"/>
                              </a:moveTo>
                              <a:lnTo>
                                <a:pt x="0" y="924"/>
                              </a:lnTo>
                              <a:lnTo>
                                <a:pt x="0" y="1135"/>
                              </a:lnTo>
                              <a:lnTo>
                                <a:pt x="1984" y="1135"/>
                              </a:lnTo>
                              <a:lnTo>
                                <a:pt x="1984" y="924"/>
                              </a:lnTo>
                              <a:close/>
                              <a:moveTo>
                                <a:pt x="1984" y="693"/>
                              </a:moveTo>
                              <a:lnTo>
                                <a:pt x="0" y="693"/>
                              </a:lnTo>
                              <a:lnTo>
                                <a:pt x="0" y="904"/>
                              </a:lnTo>
                              <a:lnTo>
                                <a:pt x="1984" y="904"/>
                              </a:lnTo>
                              <a:lnTo>
                                <a:pt x="1984" y="693"/>
                              </a:lnTo>
                              <a:close/>
                              <a:moveTo>
                                <a:pt x="1984" y="462"/>
                              </a:moveTo>
                              <a:lnTo>
                                <a:pt x="0" y="462"/>
                              </a:lnTo>
                              <a:lnTo>
                                <a:pt x="0" y="673"/>
                              </a:lnTo>
                              <a:lnTo>
                                <a:pt x="1984" y="673"/>
                              </a:lnTo>
                              <a:lnTo>
                                <a:pt x="1984" y="462"/>
                              </a:lnTo>
                              <a:close/>
                              <a:moveTo>
                                <a:pt x="1984" y="231"/>
                              </a:moveTo>
                              <a:lnTo>
                                <a:pt x="0" y="231"/>
                              </a:lnTo>
                              <a:lnTo>
                                <a:pt x="0" y="442"/>
                              </a:lnTo>
                              <a:lnTo>
                                <a:pt x="1984" y="442"/>
                              </a:lnTo>
                              <a:lnTo>
                                <a:pt x="1984" y="231"/>
                              </a:lnTo>
                              <a:close/>
                              <a:moveTo>
                                <a:pt x="1984" y="0"/>
                              </a:moveTo>
                              <a:lnTo>
                                <a:pt x="0" y="0"/>
                              </a:lnTo>
                              <a:lnTo>
                                <a:pt x="0" y="211"/>
                              </a:lnTo>
                              <a:lnTo>
                                <a:pt x="1984" y="211"/>
                              </a:lnTo>
                              <a:lnTo>
                                <a:pt x="198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2F2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A8F07C" id="AutoShape 19" o:spid="_x0000_s1026" style="position:absolute;margin-left:326.1pt;margin-top:21.55pt;width:99.2pt;height:56.8pt;z-index:-1612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84,1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" path="m1984,924l,924r,211l1984,1135r,-211xm1984,693l,693,,904r1984,l1984,693xm1984,462l,462,,673r1984,l1984,462xm1984,231l,231,,442r1984,l1984,231xm1984,l,,,211r1984,l1984,xe" fillcolor="#f2f2f2" stroked="f">
                <v:path arrowok="t" o:connecttype="custom" o:connectlocs="1259840,860425;0,860425;0,994410;1259840,994410;1259840,860425;1259840,713740;0,713740;0,847725;1259840,847725;1259840,713740;1259840,567055;0,567055;0,701040;1259840,701040;1259840,567055;1259840,420370;0,420370;0,554355;1259840,554355;1259840,420370;1259840,273685;0,273685;0,407670;1259840,407670;1259840,273685" o:connectangles="0,0,0,0,0,0,0,0,0,0,0,0,0,0,0,0,0,0,0,0,0,0,0,0,0"/>
                <w10:wrap anchorx="page"/>
              </v:shape>
            </w:pict>
          </mc:Fallback>
        </mc:AlternateContent>
      </w:r>
      <w:r>
        <w:rPr>
          <w:color w:val="FFFFFF"/>
          <w:sz w:val="24"/>
          <w:shd w:val="clear" w:color="auto" w:fill="791142"/>
        </w:rPr>
        <w:t xml:space="preserve"> </w:t>
      </w:r>
      <w:r>
        <w:rPr>
          <w:color w:val="FFFFFF"/>
          <w:sz w:val="24"/>
          <w:shd w:val="clear" w:color="auto" w:fill="791142"/>
        </w:rPr>
        <w:tab/>
        <w:t>D</w:t>
      </w:r>
      <w:r>
        <w:rPr>
          <w:color w:val="FFFFFF"/>
          <w:shd w:val="clear" w:color="auto" w:fill="791142"/>
        </w:rPr>
        <w:t>ERS</w:t>
      </w:r>
      <w:r>
        <w:rPr>
          <w:color w:val="FFFFFF"/>
          <w:spacing w:val="-2"/>
          <w:shd w:val="clear" w:color="auto" w:fill="791142"/>
        </w:rPr>
        <w:t xml:space="preserve"> </w:t>
      </w:r>
      <w:r>
        <w:rPr>
          <w:color w:val="FFFFFF"/>
          <w:sz w:val="24"/>
          <w:shd w:val="clear" w:color="auto" w:fill="791142"/>
        </w:rPr>
        <w:t>S</w:t>
      </w:r>
      <w:r>
        <w:rPr>
          <w:color w:val="FFFFFF"/>
          <w:shd w:val="clear" w:color="auto" w:fill="791142"/>
        </w:rPr>
        <w:t>ORUMLUSU</w:t>
      </w:r>
      <w:r>
        <w:rPr>
          <w:color w:val="FFFFFF"/>
          <w:shd w:val="clear" w:color="auto" w:fill="791142"/>
        </w:rPr>
        <w:tab/>
      </w:r>
      <w:r>
        <w:rPr>
          <w:color w:val="FFFFFF"/>
        </w:rPr>
        <w:tab/>
      </w:r>
      <w:r>
        <w:rPr>
          <w:color w:val="FFFFFF"/>
          <w:shd w:val="clear" w:color="auto" w:fill="791142"/>
        </w:rPr>
        <w:tab/>
      </w:r>
      <w:r>
        <w:rPr>
          <w:color w:val="FFFFFF"/>
          <w:sz w:val="24"/>
          <w:shd w:val="clear" w:color="auto" w:fill="791142"/>
        </w:rPr>
        <w:t>D</w:t>
      </w:r>
      <w:r>
        <w:rPr>
          <w:color w:val="FFFFFF"/>
          <w:shd w:val="clear" w:color="auto" w:fill="791142"/>
        </w:rPr>
        <w:t>ERS</w:t>
      </w:r>
      <w:r>
        <w:rPr>
          <w:color w:val="FFFFFF"/>
          <w:spacing w:val="-4"/>
          <w:shd w:val="clear" w:color="auto" w:fill="791142"/>
        </w:rPr>
        <w:t xml:space="preserve"> </w:t>
      </w:r>
      <w:proofErr w:type="spellStart"/>
      <w:r>
        <w:rPr>
          <w:color w:val="FFFFFF"/>
          <w:sz w:val="24"/>
          <w:shd w:val="clear" w:color="auto" w:fill="791142"/>
        </w:rPr>
        <w:t>Y</w:t>
      </w:r>
      <w:r>
        <w:rPr>
          <w:color w:val="FFFFFF"/>
          <w:shd w:val="clear" w:color="auto" w:fill="791142"/>
        </w:rPr>
        <w:t>ARDıMCıSı</w:t>
      </w:r>
      <w:proofErr w:type="spellEnd"/>
      <w:r>
        <w:rPr>
          <w:color w:val="FFFFFF"/>
          <w:shd w:val="clear" w:color="auto" w:fill="791142"/>
        </w:rPr>
        <w:tab/>
      </w:r>
    </w:p>
    <w:p w:rsidR="0089375F" w:rsidRDefault="000211FB">
      <w:pPr>
        <w:pStyle w:val="KonuBal"/>
        <w:tabs>
          <w:tab w:val="left" w:pos="6382"/>
        </w:tabs>
      </w:pPr>
      <w:r>
        <w:rPr>
          <w:noProof/>
          <w:lang w:eastAsia="tr-TR"/>
        </w:rPr>
        <mc:AlternateContent>
          <mc:Choice Requires="wps">
            <w:drawing>
              <wp:inline distT="0" distB="0" distL="0" distR="0">
                <wp:extent cx="3421380" cy="721360"/>
                <wp:effectExtent l="0" t="1905" r="0" b="635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1380" cy="721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268"/>
                              <w:gridCol w:w="3120"/>
                            </w:tblGrid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Unvanı, Adı ve Soyadı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146DD8" w:rsidP="00146DD8">
                                  <w:pPr>
                                    <w:pStyle w:val="TableParagraph"/>
                                    <w:spacing w:line="191" w:lineRule="exact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Doç. Dr. Seçil TÜMEN AKYILDIZ</w:t>
                                  </w:r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4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Telefon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FD3764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04242 6073737</w:t>
                                  </w:r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E-posta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146DD8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stakyildiz@firat.edu.tr</w:t>
                                  </w:r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osyal Hesap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89375F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2268" w:type="dxa"/>
                                  <w:tcBorders>
                                    <w:top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Öğrenci Günü ve Saati:</w:t>
                                  </w:r>
                                </w:p>
                              </w:tc>
                              <w:tc>
                                <w:tcPr>
                                  <w:tcW w:w="3120" w:type="dxa"/>
                                  <w:tcBorders>
                                    <w:top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146DD8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By</w:t>
                                  </w:r>
                                  <w:proofErr w:type="spellEnd"/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Appointment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:rsidR="0089375F" w:rsidRDefault="0089375F">
                            <w:pPr>
                              <w:pStyle w:val="GvdeMetni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width:269.4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268"/>
                        <w:gridCol w:w="3120"/>
                      </w:tblGrid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Unvanı, Adı ve Soyadı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146DD8" w:rsidP="00146DD8">
                            <w:pPr>
                              <w:pStyle w:val="TableParagraph"/>
                              <w:spacing w:line="191" w:lineRule="exact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Doç. Dr. Seçil TÜMEN AKYILDIZ</w:t>
                            </w:r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4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Telefon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FD3764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04242 6073737</w:t>
                            </w:r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E-posta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146DD8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stakyildiz@firat.edu.tr</w:t>
                            </w:r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osyal Hesap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89375F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2268" w:type="dxa"/>
                            <w:tcBorders>
                              <w:top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Öğrenci Günü ve Saati:</w:t>
                            </w:r>
                          </w:p>
                        </w:tc>
                        <w:tc>
                          <w:tcPr>
                            <w:tcW w:w="3120" w:type="dxa"/>
                            <w:tcBorders>
                              <w:top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146DD8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18"/>
                              </w:rPr>
                              <w:t>By</w:t>
                            </w:r>
                            <w:proofErr w:type="spellEnd"/>
                            <w:r>
                              <w:rPr>
                                <w:b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8"/>
                              </w:rPr>
                              <w:t>Appointment</w:t>
                            </w:r>
                            <w:proofErr w:type="spellEnd"/>
                          </w:p>
                        </w:tc>
                      </w:tr>
                    </w:tbl>
                    <w:p w:rsidR="0089375F" w:rsidRDefault="0089375F">
                      <w:pPr>
                        <w:pStyle w:val="GvdeMetni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  <w:lang w:eastAsia="tr-TR"/>
        </w:rPr>
        <mc:AlternateContent>
          <mc:Choice Requires="wps">
            <w:drawing>
              <wp:inline distT="0" distB="0" distL="0" distR="0">
                <wp:extent cx="3239770" cy="721360"/>
                <wp:effectExtent l="0" t="1905" r="635" b="635"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9770" cy="721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984"/>
                              <w:gridCol w:w="3118"/>
                            </w:tblGrid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Unvanı, Adı ve Soyadı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4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Telefon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E-posta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osyal Hesap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top w:val="single" w:sz="8" w:space="0" w:color="FFFFFF"/>
                                    <w:bottom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  <w:tr w:rsidR="0089375F">
                              <w:trPr>
                                <w:trHeight w:val="211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8" w:space="0" w:color="FFFFFF"/>
                                  </w:tcBorders>
                                  <w:shd w:val="clear" w:color="auto" w:fill="F2F2F2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right="55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Öğrenci Günü ve Saati: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  <w:tcBorders>
                                    <w:top w:val="single" w:sz="8" w:space="0" w:color="FFFFFF"/>
                                  </w:tcBorders>
                                  <w:shd w:val="clear" w:color="auto" w:fill="FFF6E1"/>
                                </w:tcPr>
                                <w:p w:rsidR="0089375F" w:rsidRDefault="000211FB">
                                  <w:pPr>
                                    <w:pStyle w:val="TableParagraph"/>
                                    <w:spacing w:line="191" w:lineRule="exact"/>
                                    <w:ind w:left="57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……</w:t>
                                  </w:r>
                                  <w:proofErr w:type="gramEnd"/>
                                </w:p>
                              </w:tc>
                            </w:tr>
                          </w:tbl>
                          <w:p w:rsidR="0089375F" w:rsidRDefault="0089375F">
                            <w:pPr>
                              <w:pStyle w:val="GvdeMetni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7" o:spid="_x0000_s1027" type="#_x0000_t202" style="width:255.1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984"/>
                        <w:gridCol w:w="3118"/>
                      </w:tblGrid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Unvanı, Adı ve Soyadı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4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Telefon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E-posta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osyal Hesap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top w:val="single" w:sz="8" w:space="0" w:color="FFFFFF"/>
                              <w:bottom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  <w:tr w:rsidR="0089375F">
                        <w:trPr>
                          <w:trHeight w:val="211"/>
                        </w:trPr>
                        <w:tc>
                          <w:tcPr>
                            <w:tcW w:w="1984" w:type="dxa"/>
                            <w:tcBorders>
                              <w:top w:val="single" w:sz="8" w:space="0" w:color="FFFFFF"/>
                            </w:tcBorders>
                            <w:shd w:val="clear" w:color="auto" w:fill="F2F2F2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right="55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Öğrenci Günü ve Saati:</w:t>
                            </w:r>
                          </w:p>
                        </w:tc>
                        <w:tc>
                          <w:tcPr>
                            <w:tcW w:w="3118" w:type="dxa"/>
                            <w:tcBorders>
                              <w:top w:val="single" w:sz="8" w:space="0" w:color="FFFFFF"/>
                            </w:tcBorders>
                            <w:shd w:val="clear" w:color="auto" w:fill="FFF6E1"/>
                          </w:tcPr>
                          <w:p w:rsidR="0089375F" w:rsidRDefault="000211FB">
                            <w:pPr>
                              <w:pStyle w:val="TableParagraph"/>
                              <w:spacing w:line="191" w:lineRule="exact"/>
                              <w:ind w:left="57"/>
                              <w:rPr>
                                <w:b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18"/>
                              </w:rPr>
                              <w:t>……</w:t>
                            </w:r>
                            <w:proofErr w:type="gramEnd"/>
                          </w:p>
                        </w:tc>
                      </w:tr>
                    </w:tbl>
                    <w:p w:rsidR="0089375F" w:rsidRDefault="0089375F">
                      <w:pPr>
                        <w:pStyle w:val="GvdeMetni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89375F" w:rsidRDefault="0089375F">
      <w:pPr>
        <w:spacing w:before="10" w:after="1"/>
        <w:rPr>
          <w:b/>
          <w:sz w:val="11"/>
        </w:rPr>
      </w:pPr>
    </w:p>
    <w:tbl>
      <w:tblPr>
        <w:tblW w:w="0" w:type="auto"/>
        <w:tblCellSpacing w:w="7" w:type="dxa"/>
        <w:tblInd w:w="1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7"/>
        <w:gridCol w:w="1690"/>
        <w:gridCol w:w="1691"/>
        <w:gridCol w:w="1690"/>
        <w:gridCol w:w="1691"/>
        <w:gridCol w:w="1690"/>
        <w:gridCol w:w="1698"/>
      </w:tblGrid>
      <w:tr w:rsidR="0089375F">
        <w:trPr>
          <w:trHeight w:val="227"/>
          <w:tblCellSpacing w:w="7" w:type="dxa"/>
        </w:trPr>
        <w:tc>
          <w:tcPr>
            <w:tcW w:w="2952" w:type="dxa"/>
            <w:gridSpan w:val="2"/>
            <w:shd w:val="clear" w:color="auto" w:fill="D8D8D8"/>
          </w:tcPr>
          <w:p w:rsidR="0089375F" w:rsidRDefault="000211FB">
            <w:pPr>
              <w:pStyle w:val="TableParagraph"/>
              <w:tabs>
                <w:tab w:val="left" w:pos="1701"/>
              </w:tabs>
              <w:spacing w:before="3"/>
              <w:ind w:left="97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Ders</w:t>
            </w:r>
            <w:r>
              <w:rPr>
                <w:rFonts w:ascii="Times New Roman" w:hAnsi="Times New Roman"/>
                <w:b/>
                <w:i/>
                <w:color w:val="001F60"/>
                <w:spacing w:val="-21"/>
                <w:w w:val="110"/>
                <w:sz w:val="18"/>
              </w:rPr>
              <w:t xml:space="preserve"> </w:t>
            </w: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Haftalık</w:t>
            </w: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ab/>
              <w:t>Pazartesi</w:t>
            </w:r>
          </w:p>
        </w:tc>
        <w:tc>
          <w:tcPr>
            <w:tcW w:w="1677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638" w:right="694"/>
              <w:jc w:val="center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Salı</w:t>
            </w:r>
          </w:p>
        </w:tc>
        <w:tc>
          <w:tcPr>
            <w:tcW w:w="1676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388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Çarşamba</w:t>
            </w:r>
          </w:p>
        </w:tc>
        <w:tc>
          <w:tcPr>
            <w:tcW w:w="1677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404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Perşembe</w:t>
            </w:r>
          </w:p>
        </w:tc>
        <w:tc>
          <w:tcPr>
            <w:tcW w:w="1676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554" w:right="608"/>
              <w:jc w:val="center"/>
              <w:rPr>
                <w:rFonts w:ascii="Times New Roman"/>
                <w:b/>
                <w:i/>
                <w:sz w:val="18"/>
              </w:rPr>
            </w:pPr>
            <w:r>
              <w:rPr>
                <w:rFonts w:ascii="Times New Roman"/>
                <w:b/>
                <w:i/>
                <w:color w:val="001F60"/>
                <w:w w:val="105"/>
                <w:sz w:val="18"/>
              </w:rPr>
              <w:t>Cuma</w:t>
            </w:r>
          </w:p>
        </w:tc>
        <w:tc>
          <w:tcPr>
            <w:tcW w:w="1677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385"/>
              <w:rPr>
                <w:rFonts w:ascii="Times New Roman"/>
                <w:b/>
                <w:i/>
                <w:sz w:val="18"/>
              </w:rPr>
            </w:pPr>
            <w:r>
              <w:rPr>
                <w:rFonts w:ascii="Times New Roman"/>
                <w:b/>
                <w:i/>
                <w:color w:val="001F60"/>
                <w:w w:val="110"/>
                <w:sz w:val="18"/>
              </w:rPr>
              <w:t>Cumartesi</w:t>
            </w:r>
          </w:p>
        </w:tc>
      </w:tr>
      <w:tr w:rsidR="0089375F">
        <w:trPr>
          <w:trHeight w:val="227"/>
          <w:tblCellSpacing w:w="7" w:type="dxa"/>
        </w:trPr>
        <w:tc>
          <w:tcPr>
            <w:tcW w:w="1276" w:type="dxa"/>
            <w:shd w:val="clear" w:color="auto" w:fill="D8D8D8"/>
          </w:tcPr>
          <w:p w:rsidR="0089375F" w:rsidRDefault="000211FB">
            <w:pPr>
              <w:pStyle w:val="TableParagraph"/>
              <w:spacing w:before="3"/>
              <w:ind w:left="335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Programı:</w:t>
            </w:r>
          </w:p>
        </w:tc>
        <w:tc>
          <w:tcPr>
            <w:tcW w:w="1676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146DD8">
            <w:pPr>
              <w:pStyle w:val="TableParagraph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 xml:space="preserve">          </w:t>
            </w:r>
          </w:p>
        </w:tc>
        <w:tc>
          <w:tcPr>
            <w:tcW w:w="1677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76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723A17">
            <w:pPr>
              <w:pStyle w:val="TableParagraph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 xml:space="preserve">        </w:t>
            </w:r>
          </w:p>
        </w:tc>
        <w:tc>
          <w:tcPr>
            <w:tcW w:w="1677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76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77" w:type="dxa"/>
            <w:tcBorders>
              <w:bottom w:val="single" w:sz="2" w:space="0" w:color="000000"/>
            </w:tcBorders>
            <w:shd w:val="clear" w:color="auto" w:fill="FFF6E1"/>
          </w:tcPr>
          <w:p w:rsidR="0089375F" w:rsidRDefault="0089375F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89375F" w:rsidRDefault="000211FB">
      <w:pPr>
        <w:spacing w:before="7"/>
        <w:rPr>
          <w:b/>
          <w:sz w:val="8"/>
        </w:rPr>
      </w:pPr>
      <w:r>
        <w:rPr>
          <w:noProof/>
          <w:lang w:eastAsia="tr-TR"/>
        </w:rPr>
        <mc:AlternateContent>
          <mc:Choice Requires="wpg">
            <w:drawing>
              <wp:anchor distT="0" distB="0" distL="0" distR="0" simplePos="0" relativeHeight="487589376" behindDoc="1" locked="0" layoutInCell="1" allowOverlap="1">
                <wp:simplePos x="0" y="0"/>
                <wp:positionH relativeFrom="page">
                  <wp:posOffset>180340</wp:posOffset>
                </wp:positionH>
                <wp:positionV relativeFrom="paragraph">
                  <wp:posOffset>89535</wp:posOffset>
                </wp:positionV>
                <wp:extent cx="7197725" cy="297815"/>
                <wp:effectExtent l="0" t="0" r="3175" b="6985"/>
                <wp:wrapTopAndBottom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97725" cy="297815"/>
                          <a:chOff x="284" y="141"/>
                          <a:chExt cx="11335" cy="469"/>
                        </a:xfrm>
                      </wpg:grpSpPr>
                      <wps:wsp>
                        <wps:cNvPr id="13" name="AutoShape 16"/>
                        <wps:cNvSpPr>
                          <a:spLocks/>
                        </wps:cNvSpPr>
                        <wps:spPr bwMode="auto">
                          <a:xfrm>
                            <a:off x="1543" y="140"/>
                            <a:ext cx="10076" cy="469"/>
                          </a:xfrm>
                          <a:custGeom>
                            <a:avLst/>
                            <a:gdLst>
                              <a:gd name="T0" fmla="+- 0 5813 1543"/>
                              <a:gd name="T1" fmla="*/ T0 w 10076"/>
                              <a:gd name="T2" fmla="+- 0 367 141"/>
                              <a:gd name="T3" fmla="*/ 367 h 469"/>
                              <a:gd name="T4" fmla="+- 0 2027 1543"/>
                              <a:gd name="T5" fmla="*/ T4 w 10076"/>
                              <a:gd name="T6" fmla="+- 0 367 141"/>
                              <a:gd name="T7" fmla="*/ 367 h 469"/>
                              <a:gd name="T8" fmla="+- 0 2027 1543"/>
                              <a:gd name="T9" fmla="*/ T8 w 10076"/>
                              <a:gd name="T10" fmla="+- 0 609 141"/>
                              <a:gd name="T11" fmla="*/ 609 h 469"/>
                              <a:gd name="T12" fmla="+- 0 5813 1543"/>
                              <a:gd name="T13" fmla="*/ T12 w 10076"/>
                              <a:gd name="T14" fmla="+- 0 609 141"/>
                              <a:gd name="T15" fmla="*/ 609 h 469"/>
                              <a:gd name="T16" fmla="+- 0 5813 1543"/>
                              <a:gd name="T17" fmla="*/ T16 w 10076"/>
                              <a:gd name="T18" fmla="+- 0 367 141"/>
                              <a:gd name="T19" fmla="*/ 367 h 469"/>
                              <a:gd name="T20" fmla="+- 0 11619 1543"/>
                              <a:gd name="T21" fmla="*/ T20 w 10076"/>
                              <a:gd name="T22" fmla="+- 0 367 141"/>
                              <a:gd name="T23" fmla="*/ 367 h 469"/>
                              <a:gd name="T24" fmla="+- 0 6380 1543"/>
                              <a:gd name="T25" fmla="*/ T24 w 10076"/>
                              <a:gd name="T26" fmla="+- 0 367 141"/>
                              <a:gd name="T27" fmla="*/ 367 h 469"/>
                              <a:gd name="T28" fmla="+- 0 6380 1543"/>
                              <a:gd name="T29" fmla="*/ T28 w 10076"/>
                              <a:gd name="T30" fmla="+- 0 609 141"/>
                              <a:gd name="T31" fmla="*/ 609 h 469"/>
                              <a:gd name="T32" fmla="+- 0 11619 1543"/>
                              <a:gd name="T33" fmla="*/ T32 w 10076"/>
                              <a:gd name="T34" fmla="+- 0 609 141"/>
                              <a:gd name="T35" fmla="*/ 609 h 469"/>
                              <a:gd name="T36" fmla="+- 0 11619 1543"/>
                              <a:gd name="T37" fmla="*/ T36 w 10076"/>
                              <a:gd name="T38" fmla="+- 0 367 141"/>
                              <a:gd name="T39" fmla="*/ 367 h 469"/>
                              <a:gd name="T40" fmla="+- 0 11619 1543"/>
                              <a:gd name="T41" fmla="*/ T40 w 10076"/>
                              <a:gd name="T42" fmla="+- 0 141 141"/>
                              <a:gd name="T43" fmla="*/ 141 h 469"/>
                              <a:gd name="T44" fmla="+- 0 1543 1543"/>
                              <a:gd name="T45" fmla="*/ T44 w 10076"/>
                              <a:gd name="T46" fmla="+- 0 141 141"/>
                              <a:gd name="T47" fmla="*/ 141 h 469"/>
                              <a:gd name="T48" fmla="+- 0 1543 1543"/>
                              <a:gd name="T49" fmla="*/ T48 w 10076"/>
                              <a:gd name="T50" fmla="+- 0 352 141"/>
                              <a:gd name="T51" fmla="*/ 352 h 469"/>
                              <a:gd name="T52" fmla="+- 0 11619 1543"/>
                              <a:gd name="T53" fmla="*/ T52 w 10076"/>
                              <a:gd name="T54" fmla="+- 0 352 141"/>
                              <a:gd name="T55" fmla="*/ 352 h 469"/>
                              <a:gd name="T56" fmla="+- 0 11619 1543"/>
                              <a:gd name="T57" fmla="*/ T56 w 10076"/>
                              <a:gd name="T58" fmla="+- 0 141 141"/>
                              <a:gd name="T59" fmla="*/ 141 h 4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0076" h="469">
                                <a:moveTo>
                                  <a:pt x="4270" y="226"/>
                                </a:moveTo>
                                <a:lnTo>
                                  <a:pt x="484" y="226"/>
                                </a:lnTo>
                                <a:lnTo>
                                  <a:pt x="484" y="468"/>
                                </a:lnTo>
                                <a:lnTo>
                                  <a:pt x="4270" y="468"/>
                                </a:lnTo>
                                <a:lnTo>
                                  <a:pt x="4270" y="226"/>
                                </a:lnTo>
                                <a:close/>
                                <a:moveTo>
                                  <a:pt x="10076" y="226"/>
                                </a:moveTo>
                                <a:lnTo>
                                  <a:pt x="4837" y="226"/>
                                </a:lnTo>
                                <a:lnTo>
                                  <a:pt x="4837" y="468"/>
                                </a:lnTo>
                                <a:lnTo>
                                  <a:pt x="10076" y="468"/>
                                </a:lnTo>
                                <a:lnTo>
                                  <a:pt x="10076" y="226"/>
                                </a:lnTo>
                                <a:close/>
                                <a:moveTo>
                                  <a:pt x="100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11"/>
                                </a:lnTo>
                                <a:lnTo>
                                  <a:pt x="10076" y="211"/>
                                </a:lnTo>
                                <a:lnTo>
                                  <a:pt x="100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6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46DD8" w:rsidRDefault="002D55C1" w:rsidP="00146DD8">
                              <w:r>
                                <w:t xml:space="preserve">        </w:t>
                              </w:r>
                              <w:proofErr w:type="spellStart"/>
                              <w:r w:rsidR="008723A0">
                                <w:t>Face-to-face</w:t>
                              </w:r>
                              <w:proofErr w:type="spellEnd"/>
                              <w:r>
                                <w:t xml:space="preserve">     </w:t>
                              </w:r>
                              <w:r w:rsidR="00723A17">
                                <w:t xml:space="preserve">                                                                                   </w:t>
                              </w:r>
                              <w:r w:rsidR="008723A0">
                                <w:t xml:space="preserve">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716" y="366"/>
                            <a:ext cx="288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YY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6036" y="366"/>
                            <a:ext cx="296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UE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284" y="140"/>
                            <a:ext cx="1259" cy="469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spacing w:before="3"/>
                                <w:ind w:right="106"/>
                                <w:jc w:val="right"/>
                                <w:rPr>
                                  <w:rFonts w:ascii="Times New Roman" w:hAns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i/>
                                  <w:color w:val="001F60"/>
                                  <w:spacing w:val="-1"/>
                                  <w:sz w:val="18"/>
                                </w:rPr>
                                <w:t>İşlenişi:</w:t>
                              </w:r>
                            </w:p>
                            <w:p w:rsidR="0089375F" w:rsidRDefault="000211FB">
                              <w:pPr>
                                <w:spacing w:before="19"/>
                                <w:ind w:right="106"/>
                                <w:jc w:val="right"/>
                                <w:rPr>
                                  <w:rFonts w:asci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001F60"/>
                                  <w:spacing w:val="-1"/>
                                  <w:sz w:val="18"/>
                                </w:rPr>
                                <w:t>Yeri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" o:spid="_x0000_s1028" style="position:absolute;margin-left:14.2pt;margin-top:7.05pt;width:566.75pt;height:23.45pt;z-index:-15727104;mso-wrap-distance-left:0;mso-wrap-distance-right:0;mso-position-horizontal-relative:page;mso-position-vertical-relative:text" coordorigin="284,141" coordsize="11335,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">
                <v:shape id="AutoShape 16" o:spid="_x0000_s1029" style="position:absolute;left:1543;top:140;width:10076;height:469;visibility:visible;mso-wrap-style:square;v-text-anchor:top" coordsize="10076,4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" adj="-11796480,,5400" path="m4270,226r-3786,l484,468r3786,l4270,226xm10076,226r-5239,l4837,468r5239,l10076,226xm10076,l,,,211r10076,l10076,xe" fillcolor="#fff6e1" stroked="f">
                  <v:stroke joinstyle="round"/>
                  <v:formulas/>
                  <v:path arrowok="t" o:connecttype="custom" o:connectlocs="4270,367;484,367;484,609;4270,609;4270,367;10076,367;4837,367;4837,609;10076,609;10076,367;10076,141;0,141;0,352;10076,352;10076,141" o:connectangles="0,0,0,0,0,0,0,0,0,0,0,0,0,0,0" textboxrect="0,0,10076,469"/>
                  <v:textbox>
                    <w:txbxContent>
                      <w:p w:rsidR="00146DD8" w:rsidRDefault="002D55C1" w:rsidP="00146DD8">
                        <w:r>
                          <w:t xml:space="preserve">        </w:t>
                        </w:r>
                        <w:proofErr w:type="spellStart"/>
                        <w:r w:rsidR="008723A0">
                          <w:t>Face-to-face</w:t>
                        </w:r>
                        <w:proofErr w:type="spellEnd"/>
                        <w:r>
                          <w:t xml:space="preserve">     </w:t>
                        </w:r>
                        <w:r w:rsidR="00723A17">
                          <w:t xml:space="preserve">                                                                                   </w:t>
                        </w:r>
                        <w:r w:rsidR="008723A0">
                          <w:t xml:space="preserve">  </w:t>
                        </w:r>
                      </w:p>
                    </w:txbxContent>
                  </v:textbox>
                </v:shape>
                <v:shape id="Text Box 15" o:spid="_x0000_s1030" type="#_x0000_t202" style="position:absolute;left:1716;top:366;width:288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:rsidR="0089375F" w:rsidRDefault="000211F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YY:</w:t>
                        </w:r>
                      </w:p>
                    </w:txbxContent>
                  </v:textbox>
                </v:shape>
                <v:shape id="Text Box 14" o:spid="_x0000_s1031" type="#_x0000_t202" style="position:absolute;left:6036;top:366;width:296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:rsidR="0089375F" w:rsidRDefault="000211F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UE:</w:t>
                        </w:r>
                      </w:p>
                    </w:txbxContent>
                  </v:textbox>
                </v:shape>
                <v:shape id="Text Box 13" o:spid="_x0000_s1032" type="#_x0000_t202" style="position:absolute;left:284;top:140;width:1259;height: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" fillcolor="#d8d8d8" stroked="f">
                  <v:textbox inset="0,0,0,0">
                    <w:txbxContent>
                      <w:p w:rsidR="0089375F" w:rsidRDefault="000211FB">
                        <w:pPr>
                          <w:spacing w:before="3"/>
                          <w:ind w:right="106"/>
                          <w:jc w:val="right"/>
                          <w:rPr>
                            <w:rFonts w:ascii="Times New Roman" w:hAns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i/>
                            <w:color w:val="001F60"/>
                            <w:spacing w:val="-1"/>
                            <w:sz w:val="18"/>
                          </w:rPr>
                          <w:t>İşlenişi:</w:t>
                        </w:r>
                      </w:p>
                      <w:p w:rsidR="0089375F" w:rsidRDefault="000211FB">
                        <w:pPr>
                          <w:spacing w:before="19"/>
                          <w:ind w:right="106"/>
                          <w:jc w:val="right"/>
                          <w:rPr>
                            <w:rFonts w:asci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/>
                            <w:b/>
                            <w:i/>
                            <w:color w:val="001F60"/>
                            <w:spacing w:val="-1"/>
                            <w:sz w:val="18"/>
                          </w:rPr>
                          <w:t>Yeri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89375F" w:rsidRDefault="00146DD8">
      <w:pPr>
        <w:spacing w:before="2"/>
        <w:rPr>
          <w:b/>
          <w:sz w:val="6"/>
        </w:rPr>
      </w:pPr>
      <w:r>
        <w:rPr>
          <w:noProof/>
          <w:lang w:eastAsia="tr-TR"/>
        </w:rPr>
        <mc:AlternateContent>
          <mc:Choice Requires="wpg">
            <w:drawing>
              <wp:anchor distT="0" distB="0" distL="0" distR="0" simplePos="0" relativeHeight="487592448" behindDoc="1" locked="0" layoutInCell="1" allowOverlap="1" wp14:anchorId="43822363" wp14:editId="72945C76">
                <wp:simplePos x="0" y="0"/>
                <wp:positionH relativeFrom="page">
                  <wp:posOffset>158750</wp:posOffset>
                </wp:positionH>
                <wp:positionV relativeFrom="paragraph">
                  <wp:posOffset>2127250</wp:posOffset>
                </wp:positionV>
                <wp:extent cx="7197725" cy="1085215"/>
                <wp:effectExtent l="0" t="0" r="3175" b="635"/>
                <wp:wrapTopAndBottom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97725" cy="1085215"/>
                          <a:chOff x="284" y="1453"/>
                          <a:chExt cx="11335" cy="1586"/>
                        </a:xfrm>
                      </wpg:grpSpPr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560" y="1453"/>
                            <a:ext cx="10059" cy="1586"/>
                          </a:xfrm>
                          <a:prstGeom prst="rect">
                            <a:avLst/>
                          </a:prstGeom>
                          <a:solidFill>
                            <a:srgbClr val="FFF6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211FB" w:rsidRDefault="00146DD8"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tudent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r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expect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not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onl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om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lasse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regularl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on tim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ith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ir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necessar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document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but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ls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rea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beforehan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relevant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document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, sinc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i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ours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ill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b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partl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in a form of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lassroom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discussion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.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lassroom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languag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is English,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us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of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n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other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language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hall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not b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llow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. No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ssign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ork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uch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as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class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ctivity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,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homework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,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erm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ork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n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o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on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will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be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ccept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after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the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stated</w:t>
                              </w:r>
                              <w:proofErr w:type="spellEnd"/>
                              <w:r w:rsidRPr="00950436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proofErr w:type="spellStart"/>
                              <w:r w:rsidRPr="00950436">
                                <w:rPr>
                                  <w:color w:val="000000"/>
                                </w:rPr>
                                <w:t>deadline</w:t>
                              </w:r>
                              <w:proofErr w:type="spellEnd"/>
                              <w:r>
                                <w:rPr>
                                  <w:color w:val="000000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284" y="1453"/>
                            <a:ext cx="1276" cy="1400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spacing w:before="3" w:line="244" w:lineRule="auto"/>
                                <w:ind w:left="64" w:right="88" w:firstLine="467"/>
                                <w:rPr>
                                  <w:rFonts w:ascii="Times New Roman" w:hAns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i/>
                                  <w:color w:val="001F60"/>
                                  <w:w w:val="105"/>
                                  <w:sz w:val="18"/>
                                </w:rPr>
                                <w:t>Öğrenci Sorumluluğu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22363" id="Group 3" o:spid="_x0000_s1033" style="position:absolute;margin-left:12.5pt;margin-top:167.5pt;width:566.75pt;height:85.45pt;z-index:-15724032;mso-wrap-distance-left:0;mso-wrap-distance-right:0;mso-position-horizontal-relative:page;mso-position-vertical-relative:text" coordorigin="284,1453" coordsize="11335,15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">
                <v:rect id="Rectangle 5" o:spid="_x0000_s1034" style="position:absolute;left:1560;top:1453;width:10059;height:1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" fillcolor="#fff6e1" stroked="f">
                  <v:textbox>
                    <w:txbxContent>
                      <w:p w:rsidR="000211FB" w:rsidRDefault="00146DD8">
                        <w:proofErr w:type="spellStart"/>
                        <w:r w:rsidRPr="00950436">
                          <w:rPr>
                            <w:color w:val="000000"/>
                          </w:rPr>
                          <w:t>Student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r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expect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not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onl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om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lasse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regularl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on tim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ith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ir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necessar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document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but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ls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rea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beforehan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relevant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document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, sinc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i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ours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ill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b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partl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in a form of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lassroom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discussion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.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lassroom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languag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is English,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us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of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n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other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language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shall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not b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llow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. No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ssign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ork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such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as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class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ctivity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,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homework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,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erm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ork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n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so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on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will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be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ccept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after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the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stated</w:t>
                        </w:r>
                        <w:proofErr w:type="spellEnd"/>
                        <w:r w:rsidRPr="00950436">
                          <w:rPr>
                            <w:color w:val="000000"/>
                          </w:rPr>
                          <w:t xml:space="preserve"> </w:t>
                        </w:r>
                        <w:proofErr w:type="spellStart"/>
                        <w:r w:rsidRPr="00950436">
                          <w:rPr>
                            <w:color w:val="000000"/>
                          </w:rPr>
                          <w:t>deadline</w:t>
                        </w:r>
                        <w:proofErr w:type="spellEnd"/>
                        <w:r>
                          <w:rPr>
                            <w:color w:val="000000"/>
                          </w:rPr>
                          <w:t>.</w:t>
                        </w:r>
                      </w:p>
                    </w:txbxContent>
                  </v:textbox>
                </v:rect>
                <v:shape id="Text Box 4" o:spid="_x0000_s1035" type="#_x0000_t202" style="position:absolute;left:284;top:1453;width:1276;height:1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" fillcolor="#d8d8d8" stroked="f">
                  <v:textbox inset="0,0,0,0">
                    <w:txbxContent>
                      <w:p w:rsidR="0089375F" w:rsidRDefault="000211FB">
                        <w:pPr>
                          <w:spacing w:before="3" w:line="244" w:lineRule="auto"/>
                          <w:ind w:left="64" w:right="88" w:firstLine="467"/>
                          <w:rPr>
                            <w:rFonts w:ascii="Times New Roman" w:hAns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i/>
                            <w:color w:val="001F60"/>
                            <w:w w:val="105"/>
                            <w:sz w:val="18"/>
                          </w:rPr>
                          <w:t>Öğrenci Sorumluluğu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  <w:lang w:eastAsia="tr-TR"/>
        </w:rPr>
        <mc:AlternateContent>
          <mc:Choice Requires="wpg">
            <w:drawing>
              <wp:anchor distT="0" distB="0" distL="0" distR="0" simplePos="0" relativeHeight="487591424" behindDoc="1" locked="0" layoutInCell="1" allowOverlap="1" wp14:anchorId="48880680" wp14:editId="256E2974">
                <wp:simplePos x="0" y="0"/>
                <wp:positionH relativeFrom="page">
                  <wp:posOffset>215900</wp:posOffset>
                </wp:positionH>
                <wp:positionV relativeFrom="paragraph">
                  <wp:posOffset>1752600</wp:posOffset>
                </wp:positionV>
                <wp:extent cx="7185025" cy="361315"/>
                <wp:effectExtent l="0" t="0" r="0" b="635"/>
                <wp:wrapTopAndBottom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85025" cy="361315"/>
                          <a:chOff x="344" y="2251"/>
                          <a:chExt cx="11315" cy="1360"/>
                        </a:xfrm>
                      </wpg:grpSpPr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600" y="2251"/>
                            <a:ext cx="10059" cy="1360"/>
                          </a:xfrm>
                          <a:prstGeom prst="rect">
                            <a:avLst/>
                          </a:prstGeom>
                          <a:solidFill>
                            <a:srgbClr val="FFF6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46DD8" w:rsidRDefault="00EC322C" w:rsidP="00EC322C">
                              <w:r>
                                <w:t xml:space="preserve">TEACHING LANGUAGE SKILLS </w:t>
                              </w:r>
                              <w:proofErr w:type="spellStart"/>
                              <w:r>
                                <w:t>Preparing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Materials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and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Selecting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Techniques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344" y="2370"/>
                            <a:ext cx="1276" cy="931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spacing w:before="3"/>
                                <w:ind w:left="331"/>
                                <w:rPr>
                                  <w:rFonts w:asci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001F60"/>
                                  <w:w w:val="105"/>
                                  <w:sz w:val="18"/>
                                </w:rPr>
                                <w:t>Materyali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880680" id="Group 6" o:spid="_x0000_s1036" style="position:absolute;margin-left:17pt;margin-top:138pt;width:565.75pt;height:28.45pt;z-index:-15725056;mso-wrap-distance-left:0;mso-wrap-distance-right:0;mso-position-horizontal-relative:page;mso-position-vertical-relative:text" coordorigin="344,2251" coordsize="11315,1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">
                <v:rect id="Rectangle 8" o:spid="_x0000_s1037" style="position:absolute;left:1600;top:2251;width:10059;height:1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" fillcolor="#fff6e1" stroked="f">
                  <v:textbox>
                    <w:txbxContent>
                      <w:p w:rsidR="00146DD8" w:rsidRDefault="00EC322C" w:rsidP="00EC322C">
                        <w:r>
                          <w:t xml:space="preserve">TEACHING LANGUAGE SKILLS </w:t>
                        </w:r>
                        <w:proofErr w:type="spellStart"/>
                        <w:r>
                          <w:t>Preparing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Materials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and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Selecting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Techniques</w:t>
                        </w:r>
                        <w:proofErr w:type="spellEnd"/>
                      </w:p>
                    </w:txbxContent>
                  </v:textbox>
                </v:rect>
                <v:shape id="Text Box 7" o:spid="_x0000_s1038" type="#_x0000_t202" style="position:absolute;left:344;top:2370;width:1276;height: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" fillcolor="#d8d8d8" stroked="f">
                  <v:textbox inset="0,0,0,0">
                    <w:txbxContent>
                      <w:p w:rsidR="0089375F" w:rsidRDefault="000211FB">
                        <w:pPr>
                          <w:spacing w:before="3"/>
                          <w:ind w:left="331"/>
                          <w:rPr>
                            <w:rFonts w:asci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/>
                            <w:b/>
                            <w:i/>
                            <w:color w:val="001F60"/>
                            <w:w w:val="105"/>
                            <w:sz w:val="18"/>
                          </w:rPr>
                          <w:t>Materyali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  <w:lang w:eastAsia="tr-TR"/>
        </w:rPr>
        <mc:AlternateContent>
          <mc:Choice Requires="wpg">
            <w:drawing>
              <wp:anchor distT="0" distB="0" distL="0" distR="0" simplePos="0" relativeHeight="487590400" behindDoc="1" locked="0" layoutInCell="1" allowOverlap="1" wp14:anchorId="29A693BD" wp14:editId="767E8256">
                <wp:simplePos x="0" y="0"/>
                <wp:positionH relativeFrom="page">
                  <wp:posOffset>177800</wp:posOffset>
                </wp:positionH>
                <wp:positionV relativeFrom="paragraph">
                  <wp:posOffset>412750</wp:posOffset>
                </wp:positionV>
                <wp:extent cx="7197725" cy="2305050"/>
                <wp:effectExtent l="0" t="0" r="3175" b="0"/>
                <wp:wrapTopAndBottom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97725" cy="2305050"/>
                          <a:chOff x="284" y="750"/>
                          <a:chExt cx="11335" cy="3630"/>
                        </a:xfrm>
                      </wpg:grpSpPr>
                      <wps:wsp>
                        <wps:cNvPr id="10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664" y="750"/>
                            <a:ext cx="9955" cy="3630"/>
                          </a:xfrm>
                          <a:prstGeom prst="rect">
                            <a:avLst/>
                          </a:prstGeom>
                          <a:solidFill>
                            <a:srgbClr val="FFF6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723A0" w:rsidRDefault="008723A0" w:rsidP="008723A0">
                              <w:pPr>
                                <w:spacing w:before="120" w:after="120" w:line="276" w:lineRule="auto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Th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main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objectiv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of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th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cours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is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to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provid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student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with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th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practical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information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on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th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languag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skill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.  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In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th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cours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,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wher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theoretical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and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practical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languag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teaching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method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ar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emphasized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,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student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will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hav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knowledg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about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effectiv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method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and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technique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.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Especially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putting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emphasi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on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reading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and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writing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skill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,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thi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cours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include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main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topic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such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as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preparing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an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effectiv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lesson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plan,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assessing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th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effectivenes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of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prepared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activitie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,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making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observations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and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criticism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on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th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course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and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classroom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>management</w:t>
                              </w:r>
                              <w:proofErr w:type="spellEnd"/>
                              <w:r w:rsidRPr="009F30C9">
                                <w:rPr>
                                  <w:rFonts w:ascii="Times New Roman" w:hAnsi="Times New Roman" w:cs="Times New Roman"/>
                                </w:rPr>
                                <w:t xml:space="preserve">.  </w:t>
                              </w:r>
                            </w:p>
                            <w:p w:rsidR="00146DD8" w:rsidRDefault="00146DD8" w:rsidP="00146DD8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284" y="750"/>
                            <a:ext cx="1276" cy="212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9375F" w:rsidRDefault="000211FB">
                              <w:pPr>
                                <w:spacing w:before="3"/>
                                <w:ind w:left="614"/>
                                <w:rPr>
                                  <w:rFonts w:ascii="Times New Roman" w:hAnsi="Times New Roman"/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i/>
                                  <w:color w:val="001F60"/>
                                  <w:sz w:val="18"/>
                                </w:rPr>
                                <w:t>Amacı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A693BD" id="Group 9" o:spid="_x0000_s1039" style="position:absolute;margin-left:14pt;margin-top:32.5pt;width:566.75pt;height:181.5pt;z-index:-15726080;mso-wrap-distance-left:0;mso-wrap-distance-right:0;mso-position-horizontal-relative:page;mso-position-vertical-relative:text" coordorigin="284,750" coordsize="11335,3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">
                <v:rect id="Rectangle 11" o:spid="_x0000_s1040" style="position:absolute;left:1664;top:750;width:9955;height:3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" fillcolor="#fff6e1" stroked="f">
                  <v:textbox>
                    <w:txbxContent>
                      <w:p w:rsidR="008723A0" w:rsidRDefault="008723A0" w:rsidP="008723A0">
                        <w:pPr>
                          <w:spacing w:before="120" w:after="120" w:line="276" w:lineRule="auto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Th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main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objectiv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of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th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cours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is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to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provid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student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with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th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practical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information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on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th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languag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skill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.  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In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th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cours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wher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theoretical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and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practical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languag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teaching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method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ar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emphasized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student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will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hav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knowledg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about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effectiv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method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and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technique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.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Especially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putting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emphasi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on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reading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and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writing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skill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thi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cours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include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main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topic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such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as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preparing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an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effectiv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lesson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plan,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assessing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th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effectivenes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of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prepared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activitie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making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observations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and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criticism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on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th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course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and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classroom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9F30C9">
                          <w:rPr>
                            <w:rFonts w:ascii="Times New Roman" w:hAnsi="Times New Roman" w:cs="Times New Roman"/>
                          </w:rPr>
                          <w:t>management</w:t>
                        </w:r>
                        <w:proofErr w:type="spellEnd"/>
                        <w:r w:rsidRPr="009F30C9">
                          <w:rPr>
                            <w:rFonts w:ascii="Times New Roman" w:hAnsi="Times New Roman" w:cs="Times New Roman"/>
                          </w:rPr>
                          <w:t xml:space="preserve">.  </w:t>
                        </w:r>
                      </w:p>
                      <w:p w:rsidR="00146DD8" w:rsidRDefault="00146DD8" w:rsidP="00146DD8">
                        <w:pPr>
                          <w:jc w:val="center"/>
                        </w:pPr>
                      </w:p>
                    </w:txbxContent>
                  </v:textbox>
                </v:rect>
                <v:shape id="Text Box 10" o:spid="_x0000_s1041" type="#_x0000_t202" style="position:absolute;left:284;top:750;width:1276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" fillcolor="#d8d8d8" stroked="f">
                  <v:textbox inset="0,0,0,0">
                    <w:txbxContent>
                      <w:p w:rsidR="0089375F" w:rsidRDefault="000211FB">
                        <w:pPr>
                          <w:spacing w:before="3"/>
                          <w:ind w:left="614"/>
                          <w:rPr>
                            <w:rFonts w:ascii="Times New Roman" w:hAnsi="Times New Roman"/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i/>
                            <w:color w:val="001F60"/>
                            <w:sz w:val="18"/>
                          </w:rPr>
                          <w:t>Amacı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0211FB">
        <w:rPr>
          <w:b/>
          <w:sz w:val="6"/>
        </w:rPr>
        <w:t>Uza</w:t>
      </w:r>
    </w:p>
    <w:p w:rsidR="0089375F" w:rsidRDefault="0089375F">
      <w:pPr>
        <w:spacing w:before="2"/>
        <w:rPr>
          <w:b/>
          <w:sz w:val="6"/>
        </w:rPr>
      </w:pPr>
    </w:p>
    <w:p w:rsidR="0089375F" w:rsidRDefault="0089375F">
      <w:pPr>
        <w:spacing w:before="2"/>
        <w:rPr>
          <w:b/>
          <w:sz w:val="6"/>
        </w:rPr>
      </w:pPr>
    </w:p>
    <w:p w:rsidR="0089375F" w:rsidRDefault="0089375F">
      <w:pPr>
        <w:spacing w:before="6"/>
        <w:rPr>
          <w:b/>
          <w:sz w:val="9"/>
        </w:rPr>
      </w:pPr>
    </w:p>
    <w:tbl>
      <w:tblPr>
        <w:tblW w:w="11761" w:type="dxa"/>
        <w:tblInd w:w="146" w:type="dxa"/>
        <w:tblBorders>
          <w:top w:val="single" w:sz="4" w:space="0" w:color="791142"/>
          <w:left w:val="single" w:sz="4" w:space="0" w:color="791142"/>
          <w:bottom w:val="single" w:sz="4" w:space="0" w:color="791142"/>
          <w:right w:val="single" w:sz="4" w:space="0" w:color="791142"/>
          <w:insideH w:val="single" w:sz="4" w:space="0" w:color="791142"/>
          <w:insideV w:val="single" w:sz="4" w:space="0" w:color="791142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69"/>
        <w:gridCol w:w="656"/>
        <w:gridCol w:w="991"/>
        <w:gridCol w:w="6940"/>
        <w:gridCol w:w="421"/>
        <w:gridCol w:w="30"/>
        <w:gridCol w:w="843"/>
        <w:gridCol w:w="411"/>
      </w:tblGrid>
      <w:tr w:rsidR="0089375F" w:rsidTr="00FD3764">
        <w:trPr>
          <w:gridAfter w:val="1"/>
          <w:wAfter w:w="411" w:type="dxa"/>
          <w:trHeight w:val="269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9375F" w:rsidRDefault="0089375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D8D8D8"/>
          </w:tcPr>
          <w:p w:rsidR="0089375F" w:rsidRDefault="000211FB">
            <w:pPr>
              <w:pStyle w:val="TableParagraph"/>
              <w:ind w:right="57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Hafta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D8D8D8"/>
          </w:tcPr>
          <w:p w:rsidR="0089375F" w:rsidRDefault="000211FB">
            <w:pPr>
              <w:pStyle w:val="TableParagraph"/>
              <w:ind w:left="46"/>
              <w:rPr>
                <w:b/>
                <w:sz w:val="20"/>
              </w:rPr>
            </w:pPr>
            <w:r>
              <w:rPr>
                <w:b/>
                <w:sz w:val="20"/>
              </w:rPr>
              <w:t>Konu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D8D8D8"/>
          </w:tcPr>
          <w:p w:rsidR="0089375F" w:rsidRDefault="000211FB">
            <w:pPr>
              <w:pStyle w:val="TableParagraph"/>
              <w:ind w:left="67"/>
              <w:rPr>
                <w:b/>
                <w:sz w:val="20"/>
              </w:rPr>
            </w:pPr>
            <w:r>
              <w:rPr>
                <w:b/>
                <w:sz w:val="20"/>
              </w:rPr>
              <w:t>Yöntem</w:t>
            </w:r>
          </w:p>
        </w:tc>
      </w:tr>
      <w:tr w:rsidR="008723A0" w:rsidTr="00FD3764">
        <w:trPr>
          <w:gridAfter w:val="1"/>
          <w:wAfter w:w="411" w:type="dxa"/>
          <w:trHeight w:val="265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723A0" w:rsidRDefault="008723A0" w:rsidP="008723A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8723A0" w:rsidRDefault="008723A0" w:rsidP="008723A0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8723A0" w:rsidRPr="0011663C" w:rsidRDefault="008723A0" w:rsidP="008723A0">
            <w:pPr>
              <w:pStyle w:val="TableContents"/>
              <w:spacing w:line="276" w:lineRule="auto"/>
            </w:pPr>
            <w:r>
              <w:t>Wel</w:t>
            </w:r>
            <w:r w:rsidRPr="0011663C">
              <w:t>come</w:t>
            </w:r>
          </w:p>
          <w:p w:rsidR="008723A0" w:rsidRPr="0011663C" w:rsidRDefault="008723A0" w:rsidP="008723A0">
            <w:pPr>
              <w:pStyle w:val="TableContents"/>
              <w:spacing w:line="276" w:lineRule="auto"/>
            </w:pPr>
            <w:r w:rsidRPr="0011663C">
              <w:t>Introduction,</w:t>
            </w:r>
          </w:p>
          <w:p w:rsidR="008723A0" w:rsidRPr="0011663C" w:rsidRDefault="008723A0" w:rsidP="008723A0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 w:rsidRPr="0011663C">
              <w:t>Review Syllabus and Course C</w:t>
            </w:r>
            <w:r>
              <w:t>alenda</w:t>
            </w:r>
            <w:r w:rsidRPr="0011663C">
              <w:t xml:space="preserve">r 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8723A0" w:rsidRDefault="00E07935" w:rsidP="00E07935">
            <w:pPr>
              <w:pStyle w:val="TableParagraph"/>
              <w:spacing w:before="32"/>
              <w:ind w:left="292" w:right="283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8723A0" w:rsidTr="00FD3764">
        <w:trPr>
          <w:gridAfter w:val="1"/>
          <w:wAfter w:w="411" w:type="dxa"/>
          <w:trHeight w:val="265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723A0" w:rsidRDefault="008723A0" w:rsidP="008723A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8723A0" w:rsidRDefault="008723A0" w:rsidP="008723A0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8723A0" w:rsidRPr="0011663C" w:rsidRDefault="00EC322C" w:rsidP="00EC322C">
            <w:pPr>
              <w:pStyle w:val="TableContents"/>
              <w:spacing w:line="276" w:lineRule="auto"/>
              <w:rPr>
                <w:bCs/>
                <w:sz w:val="23"/>
                <w:szCs w:val="23"/>
              </w:rPr>
            </w:pPr>
            <w:r>
              <w:rPr>
                <w:bCs/>
                <w:sz w:val="23"/>
                <w:szCs w:val="23"/>
              </w:rPr>
              <w:t>Chapter 1</w:t>
            </w:r>
            <w:r w:rsidR="008723A0" w:rsidRPr="00802E8A">
              <w:rPr>
                <w:bCs/>
                <w:sz w:val="23"/>
                <w:szCs w:val="23"/>
              </w:rPr>
              <w:t xml:space="preserve">: </w:t>
            </w:r>
            <w:r>
              <w:rPr>
                <w:bCs/>
                <w:sz w:val="23"/>
                <w:szCs w:val="23"/>
              </w:rPr>
              <w:t>Communicative Competence (Theoretical Issues)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8723A0" w:rsidRDefault="00E07935" w:rsidP="008723A0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8723A0" w:rsidTr="00FD3764">
        <w:trPr>
          <w:gridAfter w:val="1"/>
          <w:wAfter w:w="411" w:type="dxa"/>
          <w:trHeight w:val="265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723A0" w:rsidRDefault="008723A0" w:rsidP="008723A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8723A0" w:rsidRDefault="008723A0" w:rsidP="008723A0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8723A0" w:rsidRPr="0011663C" w:rsidRDefault="00EC322C" w:rsidP="008723A0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Chapter 1</w:t>
            </w:r>
            <w:r w:rsidR="008723A0" w:rsidRPr="00E700A5">
              <w:rPr>
                <w:rFonts w:ascii="Times New Roman" w:hAnsi="Times New Roman"/>
                <w:bCs/>
              </w:rPr>
              <w:t xml:space="preserve">: </w:t>
            </w:r>
            <w:r>
              <w:rPr>
                <w:bCs/>
                <w:sz w:val="23"/>
                <w:szCs w:val="23"/>
              </w:rPr>
              <w:t>Communicative Competence</w:t>
            </w:r>
            <w:r>
              <w:rPr>
                <w:bCs/>
                <w:sz w:val="23"/>
                <w:szCs w:val="23"/>
              </w:rPr>
              <w:t xml:space="preserve"> (Classroom Issues)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8723A0" w:rsidRDefault="00FD3764" w:rsidP="008723A0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8723A0" w:rsidTr="00FD3764">
        <w:trPr>
          <w:gridAfter w:val="1"/>
          <w:wAfter w:w="411" w:type="dxa"/>
          <w:trHeight w:val="265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723A0" w:rsidRDefault="008723A0" w:rsidP="008723A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8723A0" w:rsidRDefault="008723A0" w:rsidP="008723A0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8723A0" w:rsidRPr="0011663C" w:rsidRDefault="00EC322C" w:rsidP="008723A0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>
              <w:rPr>
                <w:bCs/>
                <w:sz w:val="23"/>
                <w:szCs w:val="23"/>
              </w:rPr>
              <w:t>Chapter 1</w:t>
            </w:r>
            <w:r w:rsidR="008723A0" w:rsidRPr="00E700A5">
              <w:rPr>
                <w:bCs/>
                <w:sz w:val="23"/>
                <w:szCs w:val="23"/>
              </w:rPr>
              <w:t xml:space="preserve">: </w:t>
            </w:r>
            <w:r>
              <w:rPr>
                <w:bCs/>
                <w:sz w:val="23"/>
                <w:szCs w:val="23"/>
              </w:rPr>
              <w:t>Communicative Competence</w:t>
            </w:r>
            <w:r>
              <w:rPr>
                <w:bCs/>
                <w:sz w:val="23"/>
                <w:szCs w:val="23"/>
              </w:rPr>
              <w:t xml:space="preserve"> (Assessment)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8723A0" w:rsidRDefault="00FD3764" w:rsidP="008723A0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8723A0" w:rsidTr="00FD3764">
        <w:trPr>
          <w:gridAfter w:val="1"/>
          <w:wAfter w:w="411" w:type="dxa"/>
          <w:trHeight w:val="265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723A0" w:rsidRDefault="008723A0" w:rsidP="008723A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8723A0" w:rsidRDefault="008723A0" w:rsidP="008723A0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5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8723A0" w:rsidRPr="0011663C" w:rsidRDefault="00EC322C" w:rsidP="00EC322C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Chapter 2</w:t>
            </w:r>
            <w:r w:rsidR="008723A0" w:rsidRPr="009512A4">
              <w:rPr>
                <w:rFonts w:ascii="Times New Roman" w:hAnsi="Times New Roman"/>
                <w:bCs/>
              </w:rPr>
              <w:t xml:space="preserve">: </w:t>
            </w:r>
            <w:r>
              <w:rPr>
                <w:bCs/>
                <w:sz w:val="23"/>
                <w:szCs w:val="23"/>
              </w:rPr>
              <w:t>Teaching Listening (Theoretical Issues)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8723A0" w:rsidRDefault="00FD3764" w:rsidP="008723A0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8723A0" w:rsidTr="00FD3764">
        <w:trPr>
          <w:gridAfter w:val="1"/>
          <w:wAfter w:w="411" w:type="dxa"/>
          <w:trHeight w:val="265"/>
        </w:trPr>
        <w:tc>
          <w:tcPr>
            <w:tcW w:w="1469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8723A0" w:rsidRDefault="008723A0" w:rsidP="008723A0">
            <w:pPr>
              <w:pStyle w:val="TableParagraph"/>
              <w:spacing w:before="165" w:line="199" w:lineRule="exact"/>
              <w:ind w:left="280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Haftalık Ders</w:t>
            </w: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8723A0" w:rsidRDefault="008723A0" w:rsidP="008723A0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6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8723A0" w:rsidRPr="0011663C" w:rsidRDefault="00EC322C" w:rsidP="00EC322C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Chapter 2</w:t>
            </w:r>
            <w:r w:rsidR="008723A0" w:rsidRPr="00E700A5">
              <w:rPr>
                <w:rFonts w:ascii="Times New Roman" w:hAnsi="Times New Roman"/>
                <w:bCs/>
              </w:rPr>
              <w:t xml:space="preserve">: Teaching </w:t>
            </w:r>
            <w:r>
              <w:rPr>
                <w:rFonts w:ascii="Times New Roman" w:hAnsi="Times New Roman"/>
                <w:bCs/>
              </w:rPr>
              <w:t>Listening (Selecting Materials)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8723A0" w:rsidRDefault="00FD3764" w:rsidP="008723A0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8723A0" w:rsidTr="00FD3764">
        <w:trPr>
          <w:gridAfter w:val="1"/>
          <w:wAfter w:w="411" w:type="dxa"/>
          <w:trHeight w:val="109"/>
        </w:trPr>
        <w:tc>
          <w:tcPr>
            <w:tcW w:w="1469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8723A0" w:rsidRDefault="008723A0" w:rsidP="008723A0">
            <w:pPr>
              <w:rPr>
                <w:sz w:val="2"/>
                <w:szCs w:val="2"/>
              </w:rPr>
            </w:pPr>
          </w:p>
        </w:tc>
        <w:tc>
          <w:tcPr>
            <w:tcW w:w="656" w:type="dxa"/>
            <w:vMerge w:val="restart"/>
            <w:tcBorders>
              <w:right w:val="single" w:sz="12" w:space="0" w:color="791142"/>
            </w:tcBorders>
            <w:shd w:val="clear" w:color="auto" w:fill="F2F2F2"/>
          </w:tcPr>
          <w:p w:rsidR="008723A0" w:rsidRDefault="008723A0" w:rsidP="008723A0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7</w:t>
            </w:r>
          </w:p>
        </w:tc>
        <w:tc>
          <w:tcPr>
            <w:tcW w:w="8352" w:type="dxa"/>
            <w:gridSpan w:val="3"/>
            <w:vMerge w:val="restart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8723A0" w:rsidRPr="0011663C" w:rsidRDefault="0089515B" w:rsidP="008723A0">
            <w:pPr>
              <w:spacing w:line="276" w:lineRule="auto"/>
              <w:jc w:val="both"/>
              <w:rPr>
                <w:bCs/>
              </w:rPr>
            </w:pPr>
            <w:proofErr w:type="spellStart"/>
            <w:r>
              <w:rPr>
                <w:rFonts w:ascii="Times New Roman" w:hAnsi="Times New Roman"/>
                <w:bCs/>
              </w:rPr>
              <w:t>Chapter</w:t>
            </w:r>
            <w:proofErr w:type="spellEnd"/>
            <w:r>
              <w:rPr>
                <w:rFonts w:ascii="Times New Roman" w:hAnsi="Times New Roman"/>
                <w:bCs/>
              </w:rPr>
              <w:t xml:space="preserve"> 2</w:t>
            </w:r>
            <w:r w:rsidRPr="00E700A5">
              <w:rPr>
                <w:rFonts w:ascii="Times New Roman" w:hAnsi="Times New Roman"/>
                <w:bCs/>
              </w:rPr>
              <w:t xml:space="preserve">: </w:t>
            </w:r>
            <w:proofErr w:type="spellStart"/>
            <w:r w:rsidRPr="00E700A5">
              <w:rPr>
                <w:rFonts w:ascii="Times New Roman" w:hAnsi="Times New Roman"/>
                <w:bCs/>
              </w:rPr>
              <w:t>Teaching</w:t>
            </w:r>
            <w:proofErr w:type="spellEnd"/>
            <w:r w:rsidRPr="00E700A5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Listening</w:t>
            </w:r>
            <w:proofErr w:type="spellEnd"/>
            <w:r>
              <w:rPr>
                <w:rFonts w:ascii="Times New Roman" w:hAnsi="Times New Roman"/>
                <w:bCs/>
              </w:rPr>
              <w:t xml:space="preserve"> (</w:t>
            </w:r>
            <w:proofErr w:type="spellStart"/>
            <w:r>
              <w:rPr>
                <w:rFonts w:ascii="Times New Roman" w:hAnsi="Times New Roman"/>
                <w:bCs/>
              </w:rPr>
              <w:t>Selecting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Techniques</w:t>
            </w:r>
            <w:proofErr w:type="spellEnd"/>
            <w:r>
              <w:rPr>
                <w:rFonts w:ascii="Times New Roman" w:hAnsi="Times New Roman"/>
                <w:bCs/>
              </w:rPr>
              <w:t>)</w:t>
            </w:r>
          </w:p>
        </w:tc>
        <w:tc>
          <w:tcPr>
            <w:tcW w:w="873" w:type="dxa"/>
            <w:gridSpan w:val="2"/>
            <w:vMerge w:val="restart"/>
            <w:tcBorders>
              <w:left w:val="dashed" w:sz="4" w:space="0" w:color="791142"/>
            </w:tcBorders>
            <w:shd w:val="clear" w:color="auto" w:fill="FFF6E1"/>
          </w:tcPr>
          <w:p w:rsidR="008723A0" w:rsidRDefault="00EC322C" w:rsidP="008723A0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8723A0" w:rsidTr="00FD3764">
        <w:trPr>
          <w:gridAfter w:val="1"/>
          <w:wAfter w:w="411" w:type="dxa"/>
          <w:trHeight w:val="207"/>
        </w:trPr>
        <w:tc>
          <w:tcPr>
            <w:tcW w:w="1469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8723A0" w:rsidRDefault="008723A0" w:rsidP="008723A0">
            <w:pPr>
              <w:pStyle w:val="TableParagraph"/>
              <w:spacing w:before="14"/>
              <w:ind w:left="927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05"/>
                <w:sz w:val="18"/>
              </w:rPr>
              <w:t>Planı</w:t>
            </w:r>
          </w:p>
        </w:tc>
        <w:tc>
          <w:tcPr>
            <w:tcW w:w="656" w:type="dxa"/>
            <w:vMerge/>
            <w:tcBorders>
              <w:top w:val="nil"/>
              <w:right w:val="single" w:sz="12" w:space="0" w:color="791142"/>
            </w:tcBorders>
            <w:shd w:val="clear" w:color="auto" w:fill="F2F2F2"/>
          </w:tcPr>
          <w:p w:rsidR="008723A0" w:rsidRDefault="008723A0" w:rsidP="008723A0">
            <w:pPr>
              <w:rPr>
                <w:sz w:val="2"/>
                <w:szCs w:val="2"/>
              </w:rPr>
            </w:pPr>
          </w:p>
        </w:tc>
        <w:tc>
          <w:tcPr>
            <w:tcW w:w="8352" w:type="dxa"/>
            <w:gridSpan w:val="3"/>
            <w:vMerge/>
            <w:tcBorders>
              <w:top w:val="nil"/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8723A0" w:rsidRDefault="008723A0" w:rsidP="008723A0">
            <w:pPr>
              <w:rPr>
                <w:sz w:val="2"/>
                <w:szCs w:val="2"/>
              </w:rPr>
            </w:pPr>
          </w:p>
        </w:tc>
        <w:tc>
          <w:tcPr>
            <w:tcW w:w="873" w:type="dxa"/>
            <w:gridSpan w:val="2"/>
            <w:vMerge/>
            <w:tcBorders>
              <w:top w:val="nil"/>
              <w:left w:val="dashed" w:sz="4" w:space="0" w:color="791142"/>
            </w:tcBorders>
            <w:shd w:val="clear" w:color="auto" w:fill="FFF6E1"/>
          </w:tcPr>
          <w:p w:rsidR="008723A0" w:rsidRDefault="008723A0" w:rsidP="008723A0">
            <w:pPr>
              <w:rPr>
                <w:sz w:val="2"/>
                <w:szCs w:val="2"/>
              </w:rPr>
            </w:pPr>
          </w:p>
        </w:tc>
      </w:tr>
      <w:tr w:rsidR="008723A0" w:rsidTr="00FD3764">
        <w:trPr>
          <w:gridAfter w:val="1"/>
          <w:wAfter w:w="411" w:type="dxa"/>
          <w:trHeight w:val="265"/>
        </w:trPr>
        <w:tc>
          <w:tcPr>
            <w:tcW w:w="1469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8723A0" w:rsidRDefault="008723A0" w:rsidP="008723A0">
            <w:pPr>
              <w:rPr>
                <w:sz w:val="2"/>
                <w:szCs w:val="2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8723A0" w:rsidRDefault="008723A0" w:rsidP="008723A0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8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8723A0" w:rsidRPr="0011663C" w:rsidRDefault="0089515B" w:rsidP="0089515B">
            <w:pPr>
              <w:spacing w:line="276" w:lineRule="auto"/>
              <w:jc w:val="both"/>
              <w:rPr>
                <w:bCs/>
              </w:rPr>
            </w:pPr>
            <w:proofErr w:type="spellStart"/>
            <w:r>
              <w:rPr>
                <w:rFonts w:ascii="Times New Roman" w:hAnsi="Times New Roman"/>
                <w:bCs/>
              </w:rPr>
              <w:t>Chapter</w:t>
            </w:r>
            <w:proofErr w:type="spellEnd"/>
            <w:r>
              <w:rPr>
                <w:rFonts w:ascii="Times New Roman" w:hAnsi="Times New Roman"/>
                <w:bCs/>
              </w:rPr>
              <w:t xml:space="preserve"> 2</w:t>
            </w:r>
            <w:r w:rsidRPr="00E700A5">
              <w:rPr>
                <w:rFonts w:ascii="Times New Roman" w:hAnsi="Times New Roman"/>
                <w:bCs/>
              </w:rPr>
              <w:t xml:space="preserve">: </w:t>
            </w:r>
            <w:proofErr w:type="spellStart"/>
            <w:r w:rsidRPr="00E700A5">
              <w:rPr>
                <w:rFonts w:ascii="Times New Roman" w:hAnsi="Times New Roman"/>
                <w:bCs/>
              </w:rPr>
              <w:t>Teaching</w:t>
            </w:r>
            <w:proofErr w:type="spellEnd"/>
            <w:r w:rsidRPr="00E700A5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Listening</w:t>
            </w:r>
            <w:proofErr w:type="spellEnd"/>
            <w:r>
              <w:rPr>
                <w:rFonts w:ascii="Times New Roman" w:hAnsi="Times New Roman"/>
                <w:bCs/>
              </w:rPr>
              <w:t xml:space="preserve"> (</w:t>
            </w:r>
            <w:proofErr w:type="spellStart"/>
            <w:r>
              <w:rPr>
                <w:rFonts w:ascii="Times New Roman" w:hAnsi="Times New Roman"/>
                <w:bCs/>
              </w:rPr>
              <w:t>Evaluating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</w:rPr>
              <w:t>Listening</w:t>
            </w:r>
            <w:proofErr w:type="spellEnd"/>
            <w:r>
              <w:rPr>
                <w:rFonts w:ascii="Times New Roman" w:hAnsi="Times New Roman"/>
                <w:bCs/>
              </w:rPr>
              <w:t>)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8723A0" w:rsidRDefault="00EC322C" w:rsidP="008723A0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8723A0" w:rsidTr="00FD3764">
        <w:trPr>
          <w:gridAfter w:val="1"/>
          <w:wAfter w:w="411" w:type="dxa"/>
          <w:trHeight w:val="265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723A0" w:rsidRDefault="008723A0" w:rsidP="008723A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8723A0" w:rsidRDefault="008723A0" w:rsidP="008723A0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9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8723A0" w:rsidRPr="0011663C" w:rsidRDefault="00B14E04" w:rsidP="00B14E04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Chapter 2: Teaching Listening (Classroom Practices)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8723A0" w:rsidRDefault="00EC322C" w:rsidP="008723A0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8723A0" w:rsidTr="00FD3764">
        <w:trPr>
          <w:gridAfter w:val="1"/>
          <w:wAfter w:w="411" w:type="dxa"/>
          <w:trHeight w:val="265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8723A0" w:rsidRDefault="008723A0" w:rsidP="008723A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8723A0" w:rsidRDefault="008723A0" w:rsidP="008723A0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0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655273" w:rsidRPr="00655273" w:rsidRDefault="00655273" w:rsidP="008723A0">
            <w:pPr>
              <w:spacing w:line="276" w:lineRule="auto"/>
              <w:jc w:val="both"/>
              <w:rPr>
                <w:b/>
              </w:rPr>
            </w:pPr>
            <w:proofErr w:type="spellStart"/>
            <w:r w:rsidRPr="00655273">
              <w:rPr>
                <w:b/>
                <w:bCs/>
              </w:rPr>
              <w:t>Mid-term</w:t>
            </w:r>
            <w:proofErr w:type="spellEnd"/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8723A0" w:rsidRDefault="009D4BA8" w:rsidP="008723A0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FD3764" w:rsidTr="00FD3764">
        <w:trPr>
          <w:gridAfter w:val="1"/>
          <w:wAfter w:w="411" w:type="dxa"/>
          <w:trHeight w:val="265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1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FD3764" w:rsidRPr="0011663C" w:rsidRDefault="00B14E04" w:rsidP="00FD3764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Chapter 3: Teaching Speaking (Theoretical Issues)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FD3764" w:rsidRDefault="00655273" w:rsidP="00FD3764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FD3764" w:rsidTr="00FD3764">
        <w:trPr>
          <w:gridAfter w:val="1"/>
          <w:wAfter w:w="411" w:type="dxa"/>
          <w:trHeight w:val="265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2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FD3764" w:rsidRPr="0011663C" w:rsidRDefault="00B14E04" w:rsidP="00FD3764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 xml:space="preserve">Chapter 3: Teaching </w:t>
            </w:r>
            <w:r>
              <w:rPr>
                <w:rFonts w:ascii="Times New Roman" w:hAnsi="Times New Roman"/>
                <w:bCs/>
              </w:rPr>
              <w:t>Speaking (Planning</w:t>
            </w:r>
            <w:r>
              <w:rPr>
                <w:rFonts w:ascii="Times New Roman" w:hAnsi="Times New Roman"/>
                <w:bCs/>
              </w:rPr>
              <w:t>)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FD3764" w:rsidRDefault="009D4BA8" w:rsidP="00FD3764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FD3764" w:rsidTr="00FD3764">
        <w:trPr>
          <w:gridAfter w:val="1"/>
          <w:wAfter w:w="411" w:type="dxa"/>
          <w:trHeight w:val="265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3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FD3764" w:rsidRPr="00B14E04" w:rsidRDefault="00B14E04" w:rsidP="00B14E04">
            <w:pPr>
              <w:pStyle w:val="TableContents"/>
              <w:spacing w:line="276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Chapter 3: Teaching </w:t>
            </w:r>
            <w:r>
              <w:rPr>
                <w:rFonts w:ascii="Times New Roman" w:hAnsi="Times New Roman"/>
                <w:bCs/>
              </w:rPr>
              <w:t>Speaking (Preparing Materials)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FD3764" w:rsidRDefault="009D6B00" w:rsidP="00FD3764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58169A" w:rsidTr="00FD3764">
        <w:trPr>
          <w:gridAfter w:val="1"/>
          <w:wAfter w:w="411" w:type="dxa"/>
          <w:trHeight w:val="265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58169A" w:rsidRDefault="0058169A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58169A" w:rsidRDefault="0058169A" w:rsidP="00FD3764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4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58169A" w:rsidRPr="00E700A5" w:rsidRDefault="00B14E04" w:rsidP="00FD3764">
            <w:pPr>
              <w:pStyle w:val="TableContents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 xml:space="preserve">Chapter 3: Teaching </w:t>
            </w:r>
            <w:r>
              <w:rPr>
                <w:rFonts w:ascii="Times New Roman" w:hAnsi="Times New Roman"/>
                <w:bCs/>
              </w:rPr>
              <w:t>Speaking (Teaching Techniques</w:t>
            </w:r>
            <w:r>
              <w:rPr>
                <w:rFonts w:ascii="Times New Roman" w:hAnsi="Times New Roman"/>
                <w:bCs/>
              </w:rPr>
              <w:t>)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58169A" w:rsidRDefault="0058169A" w:rsidP="00FD3764">
            <w:pPr>
              <w:pStyle w:val="TableParagraph"/>
              <w:spacing w:before="32"/>
              <w:ind w:left="292" w:right="283"/>
              <w:jc w:val="center"/>
              <w:rPr>
                <w:b/>
                <w:color w:val="001F60"/>
                <w:sz w:val="18"/>
              </w:rPr>
            </w:pPr>
            <w:r>
              <w:rPr>
                <w:b/>
                <w:color w:val="001F60"/>
                <w:sz w:val="18"/>
              </w:rPr>
              <w:t>YY</w:t>
            </w:r>
          </w:p>
        </w:tc>
      </w:tr>
      <w:tr w:rsidR="00FD3764" w:rsidTr="00FD3764">
        <w:trPr>
          <w:gridAfter w:val="1"/>
          <w:wAfter w:w="411" w:type="dxa"/>
          <w:trHeight w:val="265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  <w:shd w:val="clear" w:color="auto" w:fill="F2F2F2"/>
          </w:tcPr>
          <w:p w:rsidR="00FD3764" w:rsidRDefault="0058169A" w:rsidP="00FD3764">
            <w:pPr>
              <w:pStyle w:val="TableParagraph"/>
              <w:spacing w:before="10"/>
              <w:ind w:left="210"/>
              <w:rPr>
                <w:b/>
                <w:sz w:val="20"/>
              </w:rPr>
            </w:pPr>
            <w:r>
              <w:rPr>
                <w:b/>
                <w:sz w:val="20"/>
              </w:rPr>
              <w:t>15</w:t>
            </w:r>
          </w:p>
        </w:tc>
        <w:tc>
          <w:tcPr>
            <w:tcW w:w="8352" w:type="dxa"/>
            <w:gridSpan w:val="3"/>
            <w:tcBorders>
              <w:left w:val="single" w:sz="12" w:space="0" w:color="791142"/>
              <w:right w:val="dashed" w:sz="4" w:space="0" w:color="791142"/>
            </w:tcBorders>
            <w:shd w:val="clear" w:color="auto" w:fill="FFF6E1"/>
          </w:tcPr>
          <w:p w:rsidR="00FD3764" w:rsidRPr="001D0B13" w:rsidRDefault="00FD3764" w:rsidP="00FD3764">
            <w:pPr>
              <w:adjustRightInd w:val="0"/>
              <w:rPr>
                <w:b/>
                <w:lang w:eastAsia="tr-TR"/>
              </w:rPr>
            </w:pPr>
            <w:r w:rsidRPr="001D0B13">
              <w:rPr>
                <w:b/>
                <w:lang w:eastAsia="tr-TR"/>
              </w:rPr>
              <w:t xml:space="preserve">Final </w:t>
            </w:r>
            <w:proofErr w:type="spellStart"/>
            <w:r w:rsidRPr="001D0B13">
              <w:rPr>
                <w:b/>
                <w:lang w:eastAsia="tr-TR"/>
              </w:rPr>
              <w:t>Examination</w:t>
            </w:r>
            <w:proofErr w:type="spellEnd"/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FD3764" w:rsidRDefault="00FD3764" w:rsidP="00FD3764">
            <w:pPr>
              <w:pStyle w:val="TableParagraph"/>
              <w:spacing w:before="32"/>
              <w:ind w:left="292" w:right="28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</w:t>
            </w:r>
          </w:p>
        </w:tc>
      </w:tr>
      <w:tr w:rsidR="00FD3764" w:rsidTr="00FD3764">
        <w:trPr>
          <w:gridAfter w:val="1"/>
          <w:wAfter w:w="411" w:type="dxa"/>
          <w:trHeight w:val="279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7" w:type="dxa"/>
            <w:gridSpan w:val="3"/>
            <w:shd w:val="clear" w:color="auto" w:fill="D8D8D8"/>
          </w:tcPr>
          <w:p w:rsidR="00FD3764" w:rsidRDefault="00FD3764" w:rsidP="00FD3764">
            <w:pPr>
              <w:pStyle w:val="TableParagraph"/>
              <w:spacing w:before="27" w:line="232" w:lineRule="exact"/>
              <w:ind w:left="1705"/>
              <w:rPr>
                <w:b/>
                <w:sz w:val="20"/>
              </w:rPr>
            </w:pPr>
            <w:r>
              <w:rPr>
                <w:b/>
                <w:sz w:val="20"/>
              </w:rPr>
              <w:t>Metot</w:t>
            </w:r>
          </w:p>
        </w:tc>
        <w:tc>
          <w:tcPr>
            <w:tcW w:w="421" w:type="dxa"/>
            <w:tcBorders>
              <w:right w:val="dashed" w:sz="4" w:space="0" w:color="791142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spacing w:before="23"/>
              <w:ind w:left="25"/>
              <w:rPr>
                <w:b/>
                <w:sz w:val="18"/>
              </w:rPr>
            </w:pPr>
            <w:r>
              <w:rPr>
                <w:b/>
                <w:sz w:val="18"/>
              </w:rPr>
              <w:t>Sayı</w:t>
            </w:r>
          </w:p>
        </w:tc>
        <w:tc>
          <w:tcPr>
            <w:tcW w:w="873" w:type="dxa"/>
            <w:gridSpan w:val="2"/>
            <w:tcBorders>
              <w:left w:val="dashed" w:sz="4" w:space="0" w:color="791142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spacing w:before="23"/>
              <w:ind w:left="98"/>
              <w:rPr>
                <w:b/>
                <w:sz w:val="18"/>
              </w:rPr>
            </w:pPr>
            <w:r>
              <w:rPr>
                <w:b/>
                <w:sz w:val="18"/>
              </w:rPr>
              <w:t>Ağırlık</w:t>
            </w:r>
          </w:p>
        </w:tc>
      </w:tr>
      <w:tr w:rsidR="00FD3764" w:rsidTr="00FD3764">
        <w:trPr>
          <w:trHeight w:val="279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bottom w:val="nil"/>
              <w:righ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1" w:type="dxa"/>
            <w:tcBorders>
              <w:lef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pStyle w:val="TableParagraph"/>
              <w:spacing w:before="23"/>
              <w:ind w:right="45"/>
              <w:jc w:val="right"/>
              <w:rPr>
                <w:sz w:val="18"/>
              </w:rPr>
            </w:pPr>
            <w:r>
              <w:rPr>
                <w:sz w:val="18"/>
              </w:rPr>
              <w:t>Sınav</w:t>
            </w:r>
          </w:p>
        </w:tc>
        <w:tc>
          <w:tcPr>
            <w:tcW w:w="7361" w:type="dxa"/>
            <w:gridSpan w:val="2"/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X</w:t>
            </w:r>
          </w:p>
        </w:tc>
        <w:tc>
          <w:tcPr>
            <w:tcW w:w="30" w:type="dxa"/>
            <w:tcBorders>
              <w:right w:val="dashed" w:sz="4" w:space="0" w:color="791142"/>
            </w:tcBorders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54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%40</w:t>
            </w:r>
          </w:p>
        </w:tc>
      </w:tr>
      <w:tr w:rsidR="00FD3764" w:rsidTr="00FD3764">
        <w:trPr>
          <w:trHeight w:val="279"/>
        </w:trPr>
        <w:tc>
          <w:tcPr>
            <w:tcW w:w="1469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spacing w:before="11"/>
              <w:rPr>
                <w:b/>
              </w:rPr>
            </w:pPr>
          </w:p>
          <w:p w:rsidR="00FD3764" w:rsidRDefault="00FD3764" w:rsidP="00FD3764">
            <w:pPr>
              <w:pStyle w:val="TableParagraph"/>
              <w:ind w:right="112"/>
              <w:jc w:val="right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lastRenderedPageBreak/>
              <w:t>Ölçme</w:t>
            </w:r>
            <w:r>
              <w:rPr>
                <w:rFonts w:ascii="Times New Roman" w:hAnsi="Times New Roman"/>
                <w:b/>
                <w:i/>
                <w:color w:val="001F60"/>
                <w:spacing w:val="-36"/>
                <w:w w:val="110"/>
                <w:sz w:val="18"/>
              </w:rPr>
              <w:t xml:space="preserve"> </w:t>
            </w: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ve</w:t>
            </w:r>
          </w:p>
          <w:p w:rsidR="00FD3764" w:rsidRDefault="00FD3764" w:rsidP="00FD3764">
            <w:pPr>
              <w:pStyle w:val="TableParagraph"/>
              <w:spacing w:before="36"/>
              <w:ind w:right="112"/>
              <w:jc w:val="right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spacing w:val="-1"/>
                <w:w w:val="110"/>
                <w:sz w:val="18"/>
              </w:rPr>
              <w:t>Değerlendirme</w:t>
            </w:r>
          </w:p>
        </w:tc>
        <w:tc>
          <w:tcPr>
            <w:tcW w:w="656" w:type="dxa"/>
            <w:vMerge w:val="restart"/>
            <w:tcBorders>
              <w:top w:val="nil"/>
              <w:bottom w:val="nil"/>
              <w:righ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pStyle w:val="TableParagraph"/>
              <w:spacing w:before="174"/>
              <w:ind w:left="303"/>
              <w:rPr>
                <w:b/>
                <w:sz w:val="18"/>
              </w:rPr>
            </w:pPr>
            <w:r>
              <w:rPr>
                <w:b/>
                <w:sz w:val="18"/>
              </w:rPr>
              <w:lastRenderedPageBreak/>
              <w:t>Ara</w:t>
            </w:r>
          </w:p>
          <w:p w:rsidR="00FD3764" w:rsidRDefault="00FD3764" w:rsidP="00FD3764">
            <w:pPr>
              <w:pStyle w:val="TableParagraph"/>
              <w:spacing w:before="32"/>
              <w:ind w:left="150"/>
              <w:rPr>
                <w:b/>
                <w:sz w:val="18"/>
              </w:rPr>
            </w:pPr>
            <w:r>
              <w:rPr>
                <w:b/>
                <w:sz w:val="18"/>
              </w:rPr>
              <w:t>Sınav</w:t>
            </w:r>
          </w:p>
        </w:tc>
        <w:tc>
          <w:tcPr>
            <w:tcW w:w="991" w:type="dxa"/>
            <w:tcBorders>
              <w:lef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pStyle w:val="TableParagraph"/>
              <w:spacing w:before="23"/>
              <w:ind w:right="45"/>
              <w:jc w:val="right"/>
              <w:rPr>
                <w:sz w:val="18"/>
              </w:rPr>
            </w:pPr>
            <w:r>
              <w:rPr>
                <w:sz w:val="18"/>
              </w:rPr>
              <w:t>Kısa Sınav</w:t>
            </w:r>
          </w:p>
        </w:tc>
        <w:tc>
          <w:tcPr>
            <w:tcW w:w="7361" w:type="dxa"/>
            <w:gridSpan w:val="2"/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0" w:type="dxa"/>
            <w:tcBorders>
              <w:right w:val="dashed" w:sz="4" w:space="0" w:color="791142"/>
            </w:tcBorders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54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764" w:rsidTr="00FD3764">
        <w:trPr>
          <w:trHeight w:val="279"/>
        </w:trPr>
        <w:tc>
          <w:tcPr>
            <w:tcW w:w="1469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rPr>
                <w:sz w:val="2"/>
                <w:szCs w:val="2"/>
              </w:rPr>
            </w:pPr>
          </w:p>
        </w:tc>
        <w:tc>
          <w:tcPr>
            <w:tcW w:w="656" w:type="dxa"/>
            <w:vMerge/>
            <w:tcBorders>
              <w:top w:val="nil"/>
              <w:bottom w:val="nil"/>
              <w:righ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rPr>
                <w:sz w:val="2"/>
                <w:szCs w:val="2"/>
              </w:rPr>
            </w:pPr>
          </w:p>
        </w:tc>
        <w:tc>
          <w:tcPr>
            <w:tcW w:w="991" w:type="dxa"/>
            <w:tcBorders>
              <w:lef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pStyle w:val="TableParagraph"/>
              <w:spacing w:before="23"/>
              <w:ind w:right="45"/>
              <w:jc w:val="right"/>
              <w:rPr>
                <w:sz w:val="18"/>
              </w:rPr>
            </w:pPr>
            <w:r>
              <w:rPr>
                <w:w w:val="95"/>
                <w:sz w:val="18"/>
              </w:rPr>
              <w:t>Derse katılım</w:t>
            </w:r>
          </w:p>
        </w:tc>
        <w:tc>
          <w:tcPr>
            <w:tcW w:w="7361" w:type="dxa"/>
            <w:gridSpan w:val="2"/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X</w:t>
            </w:r>
          </w:p>
        </w:tc>
        <w:tc>
          <w:tcPr>
            <w:tcW w:w="30" w:type="dxa"/>
            <w:tcBorders>
              <w:right w:val="dashed" w:sz="4" w:space="0" w:color="791142"/>
            </w:tcBorders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54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%10</w:t>
            </w:r>
          </w:p>
        </w:tc>
      </w:tr>
      <w:tr w:rsidR="00FD3764" w:rsidTr="00FD3764">
        <w:trPr>
          <w:trHeight w:val="279"/>
        </w:trPr>
        <w:tc>
          <w:tcPr>
            <w:tcW w:w="1469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rPr>
                <w:sz w:val="2"/>
                <w:szCs w:val="2"/>
              </w:rPr>
            </w:pPr>
          </w:p>
        </w:tc>
        <w:tc>
          <w:tcPr>
            <w:tcW w:w="656" w:type="dxa"/>
            <w:vMerge/>
            <w:tcBorders>
              <w:top w:val="nil"/>
              <w:bottom w:val="nil"/>
              <w:righ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rPr>
                <w:sz w:val="2"/>
                <w:szCs w:val="2"/>
              </w:rPr>
            </w:pPr>
          </w:p>
        </w:tc>
        <w:tc>
          <w:tcPr>
            <w:tcW w:w="991" w:type="dxa"/>
            <w:tcBorders>
              <w:lef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pStyle w:val="TableParagraph"/>
              <w:spacing w:before="23"/>
              <w:ind w:right="45"/>
              <w:jc w:val="right"/>
              <w:rPr>
                <w:sz w:val="18"/>
              </w:rPr>
            </w:pPr>
            <w:r>
              <w:rPr>
                <w:sz w:val="18"/>
              </w:rPr>
              <w:t>Proje</w:t>
            </w:r>
          </w:p>
        </w:tc>
        <w:tc>
          <w:tcPr>
            <w:tcW w:w="7361" w:type="dxa"/>
            <w:gridSpan w:val="2"/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0" w:type="dxa"/>
            <w:tcBorders>
              <w:right w:val="dashed" w:sz="4" w:space="0" w:color="791142"/>
            </w:tcBorders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54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764" w:rsidTr="00FD3764">
        <w:trPr>
          <w:trHeight w:val="244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56" w:type="dxa"/>
            <w:tcBorders>
              <w:top w:val="nil"/>
              <w:righ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1" w:type="dxa"/>
            <w:tcBorders>
              <w:left w:val="single" w:sz="12" w:space="0" w:color="791142"/>
            </w:tcBorders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361" w:type="dxa"/>
            <w:gridSpan w:val="2"/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0" w:type="dxa"/>
            <w:tcBorders>
              <w:right w:val="dashed" w:sz="4" w:space="0" w:color="791142"/>
            </w:tcBorders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2"/>
            <w:tcBorders>
              <w:left w:val="dashed" w:sz="4" w:space="0" w:color="791142"/>
            </w:tcBorders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D3764" w:rsidTr="00FD3764">
        <w:trPr>
          <w:gridAfter w:val="1"/>
          <w:wAfter w:w="411" w:type="dxa"/>
          <w:trHeight w:val="216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656" w:type="dxa"/>
            <w:tcBorders>
              <w:bottom w:val="nil"/>
              <w:righ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pStyle w:val="TableParagraph"/>
              <w:spacing w:before="10" w:line="186" w:lineRule="exact"/>
              <w:ind w:right="35"/>
              <w:jc w:val="right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Genel</w:t>
            </w:r>
          </w:p>
        </w:tc>
        <w:tc>
          <w:tcPr>
            <w:tcW w:w="7931" w:type="dxa"/>
            <w:gridSpan w:val="2"/>
            <w:vMerge w:val="restart"/>
            <w:tcBorders>
              <w:left w:val="single" w:sz="12" w:space="0" w:color="791142"/>
            </w:tcBorders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1" w:type="dxa"/>
            <w:vMerge w:val="restart"/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73" w:type="dxa"/>
            <w:gridSpan w:val="2"/>
            <w:vMerge w:val="restart"/>
            <w:shd w:val="clear" w:color="auto" w:fill="FFF6E1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%50</w:t>
            </w:r>
          </w:p>
        </w:tc>
      </w:tr>
      <w:tr w:rsidR="00FD3764" w:rsidTr="00FD3764">
        <w:trPr>
          <w:gridAfter w:val="1"/>
          <w:wAfter w:w="411" w:type="dxa"/>
          <w:trHeight w:val="237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56" w:type="dxa"/>
            <w:tcBorders>
              <w:top w:val="nil"/>
              <w:righ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pStyle w:val="TableParagraph"/>
              <w:spacing w:line="206" w:lineRule="exact"/>
              <w:ind w:right="35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Sınav</w:t>
            </w:r>
          </w:p>
        </w:tc>
        <w:tc>
          <w:tcPr>
            <w:tcW w:w="7931" w:type="dxa"/>
            <w:gridSpan w:val="2"/>
            <w:vMerge/>
            <w:tcBorders>
              <w:top w:val="nil"/>
              <w:left w:val="single" w:sz="12" w:space="0" w:color="791142"/>
            </w:tcBorders>
            <w:shd w:val="clear" w:color="auto" w:fill="FFF6E1"/>
          </w:tcPr>
          <w:p w:rsidR="00FD3764" w:rsidRDefault="00FD3764" w:rsidP="00FD3764">
            <w:pPr>
              <w:rPr>
                <w:sz w:val="2"/>
                <w:szCs w:val="2"/>
              </w:rPr>
            </w:pPr>
          </w:p>
        </w:tc>
        <w:tc>
          <w:tcPr>
            <w:tcW w:w="421" w:type="dxa"/>
            <w:vMerge/>
            <w:tcBorders>
              <w:top w:val="nil"/>
            </w:tcBorders>
            <w:shd w:val="clear" w:color="auto" w:fill="FFF6E1"/>
          </w:tcPr>
          <w:p w:rsidR="00FD3764" w:rsidRDefault="00FD3764" w:rsidP="00FD3764">
            <w:pPr>
              <w:rPr>
                <w:sz w:val="2"/>
                <w:szCs w:val="2"/>
              </w:rPr>
            </w:pPr>
          </w:p>
        </w:tc>
        <w:tc>
          <w:tcPr>
            <w:tcW w:w="873" w:type="dxa"/>
            <w:gridSpan w:val="2"/>
            <w:vMerge/>
            <w:tcBorders>
              <w:top w:val="nil"/>
            </w:tcBorders>
            <w:shd w:val="clear" w:color="auto" w:fill="FFF6E1"/>
          </w:tcPr>
          <w:p w:rsidR="00FD3764" w:rsidRDefault="00FD3764" w:rsidP="00FD3764">
            <w:pPr>
              <w:rPr>
                <w:sz w:val="2"/>
                <w:szCs w:val="2"/>
              </w:rPr>
            </w:pPr>
          </w:p>
        </w:tc>
      </w:tr>
      <w:tr w:rsidR="00FD3764" w:rsidTr="00FD3764">
        <w:trPr>
          <w:gridAfter w:val="1"/>
          <w:wAfter w:w="411" w:type="dxa"/>
          <w:trHeight w:val="279"/>
        </w:trPr>
        <w:tc>
          <w:tcPr>
            <w:tcW w:w="1469" w:type="dxa"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</w:tcPr>
          <w:p w:rsidR="00FD3764" w:rsidRDefault="00FD3764" w:rsidP="00FD3764">
            <w:pPr>
              <w:pStyle w:val="TableParagraph"/>
              <w:tabs>
                <w:tab w:val="left" w:pos="264"/>
                <w:tab w:val="left" w:pos="636"/>
              </w:tabs>
              <w:spacing w:before="10"/>
              <w:ind w:right="-15"/>
              <w:jc w:val="right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2F2F2"/>
              </w:rPr>
              <w:t xml:space="preserve"> </w:t>
            </w:r>
            <w:r>
              <w:rPr>
                <w:b/>
                <w:sz w:val="20"/>
                <w:shd w:val="clear" w:color="auto" w:fill="F2F2F2"/>
              </w:rPr>
              <w:tab/>
              <w:t>1</w:t>
            </w:r>
            <w:r>
              <w:rPr>
                <w:b/>
                <w:sz w:val="20"/>
                <w:shd w:val="clear" w:color="auto" w:fill="F2F2F2"/>
              </w:rPr>
              <w:tab/>
            </w:r>
          </w:p>
        </w:tc>
        <w:tc>
          <w:tcPr>
            <w:tcW w:w="9225" w:type="dxa"/>
            <w:gridSpan w:val="5"/>
            <w:tcBorders>
              <w:left w:val="single" w:sz="12" w:space="0" w:color="791142"/>
            </w:tcBorders>
            <w:shd w:val="clear" w:color="auto" w:fill="FFF6E1"/>
          </w:tcPr>
          <w:p w:rsidR="00FD3764" w:rsidRPr="007F1F85" w:rsidRDefault="00FD3764" w:rsidP="00FD3764">
            <w:pPr>
              <w:widowControl/>
              <w:numPr>
                <w:ilvl w:val="0"/>
                <w:numId w:val="1"/>
              </w:numPr>
              <w:autoSpaceDE/>
              <w:autoSpaceDN/>
              <w:spacing w:line="276" w:lineRule="auto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To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h</w:t>
            </w:r>
            <w:r w:rsidRPr="007F1F85">
              <w:rPr>
                <w:bCs/>
              </w:rPr>
              <w:t>ave</w:t>
            </w:r>
            <w:proofErr w:type="spellEnd"/>
            <w:r w:rsidRPr="007F1F85">
              <w:rPr>
                <w:bCs/>
              </w:rPr>
              <w:t xml:space="preserve"> an </w:t>
            </w:r>
            <w:proofErr w:type="spellStart"/>
            <w:r w:rsidRPr="007F1F85">
              <w:rPr>
                <w:bCs/>
              </w:rPr>
              <w:t>insight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into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the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history</w:t>
            </w:r>
            <w:proofErr w:type="spellEnd"/>
            <w:r w:rsidRPr="007F1F85">
              <w:rPr>
                <w:bCs/>
              </w:rPr>
              <w:t xml:space="preserve"> of </w:t>
            </w:r>
            <w:proofErr w:type="spellStart"/>
            <w:r w:rsidRPr="007F1F85">
              <w:rPr>
                <w:bCs/>
              </w:rPr>
              <w:t>teaching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skills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and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strategies</w:t>
            </w:r>
            <w:proofErr w:type="spellEnd"/>
            <w:r w:rsidRPr="007F1F85">
              <w:rPr>
                <w:bCs/>
              </w:rPr>
              <w:t>.</w:t>
            </w:r>
          </w:p>
        </w:tc>
      </w:tr>
      <w:tr w:rsidR="00FD3764" w:rsidTr="00FD3764">
        <w:trPr>
          <w:gridAfter w:val="1"/>
          <w:wAfter w:w="411" w:type="dxa"/>
          <w:trHeight w:val="279"/>
        </w:trPr>
        <w:tc>
          <w:tcPr>
            <w:tcW w:w="1469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spacing w:before="7"/>
              <w:rPr>
                <w:b/>
                <w:sz w:val="16"/>
              </w:rPr>
            </w:pPr>
          </w:p>
          <w:p w:rsidR="00FD3764" w:rsidRDefault="00FD3764" w:rsidP="00FD3764">
            <w:pPr>
              <w:pStyle w:val="TableParagraph"/>
              <w:spacing w:line="199" w:lineRule="exact"/>
              <w:ind w:right="112"/>
              <w:jc w:val="right"/>
              <w:rPr>
                <w:rFonts w:ascii="Times New Roman"/>
                <w:b/>
                <w:i/>
                <w:sz w:val="18"/>
              </w:rPr>
            </w:pPr>
            <w:r>
              <w:rPr>
                <w:rFonts w:ascii="Times New Roman"/>
                <w:b/>
                <w:i/>
                <w:color w:val="001F60"/>
                <w:w w:val="105"/>
                <w:sz w:val="18"/>
              </w:rPr>
              <w:t>Ders</w:t>
            </w:r>
          </w:p>
        </w:tc>
        <w:tc>
          <w:tcPr>
            <w:tcW w:w="656" w:type="dxa"/>
            <w:tcBorders>
              <w:right w:val="single" w:sz="12" w:space="0" w:color="791142"/>
            </w:tcBorders>
          </w:tcPr>
          <w:p w:rsidR="00FD3764" w:rsidRDefault="00FD3764" w:rsidP="00FD3764">
            <w:pPr>
              <w:pStyle w:val="TableParagraph"/>
              <w:tabs>
                <w:tab w:val="left" w:pos="264"/>
                <w:tab w:val="left" w:pos="636"/>
              </w:tabs>
              <w:spacing w:before="10"/>
              <w:ind w:right="-15"/>
              <w:jc w:val="right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2F2F2"/>
              </w:rPr>
              <w:t xml:space="preserve"> </w:t>
            </w:r>
            <w:r>
              <w:rPr>
                <w:b/>
                <w:sz w:val="20"/>
                <w:shd w:val="clear" w:color="auto" w:fill="F2F2F2"/>
              </w:rPr>
              <w:tab/>
              <w:t>2</w:t>
            </w:r>
            <w:r>
              <w:rPr>
                <w:b/>
                <w:sz w:val="20"/>
                <w:shd w:val="clear" w:color="auto" w:fill="F2F2F2"/>
              </w:rPr>
              <w:tab/>
            </w:r>
          </w:p>
        </w:tc>
        <w:tc>
          <w:tcPr>
            <w:tcW w:w="9225" w:type="dxa"/>
            <w:gridSpan w:val="5"/>
            <w:tcBorders>
              <w:left w:val="single" w:sz="12" w:space="0" w:color="791142"/>
            </w:tcBorders>
            <w:shd w:val="clear" w:color="auto" w:fill="FFF6E1"/>
          </w:tcPr>
          <w:p w:rsidR="00FD3764" w:rsidRPr="007F1F85" w:rsidRDefault="00FD3764" w:rsidP="00FD3764">
            <w:pPr>
              <w:widowControl/>
              <w:numPr>
                <w:ilvl w:val="0"/>
                <w:numId w:val="1"/>
              </w:numPr>
              <w:autoSpaceDE/>
              <w:autoSpaceDN/>
              <w:spacing w:line="276" w:lineRule="auto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To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g</w:t>
            </w:r>
            <w:r w:rsidRPr="007F1F85">
              <w:rPr>
                <w:bCs/>
              </w:rPr>
              <w:t>ain</w:t>
            </w:r>
            <w:proofErr w:type="spellEnd"/>
            <w:r w:rsidRPr="007F1F85">
              <w:rPr>
                <w:bCs/>
              </w:rPr>
              <w:t xml:space="preserve"> a </w:t>
            </w:r>
            <w:proofErr w:type="spellStart"/>
            <w:r w:rsidRPr="007F1F85">
              <w:rPr>
                <w:bCs/>
              </w:rPr>
              <w:t>broadly-based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knowledge</w:t>
            </w:r>
            <w:proofErr w:type="spellEnd"/>
            <w:r w:rsidRPr="007F1F85">
              <w:rPr>
                <w:bCs/>
              </w:rPr>
              <w:t xml:space="preserve"> of </w:t>
            </w:r>
            <w:proofErr w:type="spellStart"/>
            <w:r w:rsidRPr="007F1F85">
              <w:rPr>
                <w:bCs/>
              </w:rPr>
              <w:t>different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types</w:t>
            </w:r>
            <w:proofErr w:type="spellEnd"/>
            <w:r w:rsidRPr="007F1F85">
              <w:rPr>
                <w:bCs/>
              </w:rPr>
              <w:t xml:space="preserve"> of </w:t>
            </w:r>
            <w:proofErr w:type="spellStart"/>
            <w:r w:rsidRPr="007F1F85">
              <w:rPr>
                <w:bCs/>
              </w:rPr>
              <w:t>techniques</w:t>
            </w:r>
            <w:proofErr w:type="spellEnd"/>
            <w:r w:rsidRPr="007F1F85">
              <w:rPr>
                <w:bCs/>
              </w:rPr>
              <w:t xml:space="preserve"> as </w:t>
            </w:r>
            <w:proofErr w:type="spellStart"/>
            <w:r w:rsidRPr="007F1F85">
              <w:rPr>
                <w:bCs/>
              </w:rPr>
              <w:t>well</w:t>
            </w:r>
            <w:proofErr w:type="spellEnd"/>
            <w:r w:rsidRPr="007F1F85">
              <w:rPr>
                <w:bCs/>
              </w:rPr>
              <w:t xml:space="preserve"> as </w:t>
            </w:r>
            <w:proofErr w:type="spellStart"/>
            <w:r w:rsidRPr="007F1F85">
              <w:rPr>
                <w:bCs/>
              </w:rPr>
              <w:t>skills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and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strategies</w:t>
            </w:r>
            <w:proofErr w:type="spellEnd"/>
            <w:r w:rsidRPr="007F1F85">
              <w:rPr>
                <w:bCs/>
              </w:rPr>
              <w:t>.</w:t>
            </w:r>
          </w:p>
        </w:tc>
      </w:tr>
      <w:tr w:rsidR="00FD3764" w:rsidTr="00FD3764">
        <w:trPr>
          <w:gridAfter w:val="1"/>
          <w:wAfter w:w="411" w:type="dxa"/>
          <w:trHeight w:val="123"/>
        </w:trPr>
        <w:tc>
          <w:tcPr>
            <w:tcW w:w="1469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rPr>
                <w:sz w:val="2"/>
                <w:szCs w:val="2"/>
              </w:rPr>
            </w:pPr>
          </w:p>
        </w:tc>
        <w:tc>
          <w:tcPr>
            <w:tcW w:w="656" w:type="dxa"/>
            <w:vMerge w:val="restart"/>
            <w:tcBorders>
              <w:righ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pStyle w:val="TableParagraph"/>
              <w:spacing w:before="10"/>
              <w:ind w:left="1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</w:p>
        </w:tc>
        <w:tc>
          <w:tcPr>
            <w:tcW w:w="9225" w:type="dxa"/>
            <w:gridSpan w:val="5"/>
            <w:vMerge w:val="restart"/>
            <w:tcBorders>
              <w:left w:val="single" w:sz="12" w:space="0" w:color="791142"/>
            </w:tcBorders>
            <w:shd w:val="clear" w:color="auto" w:fill="FFF6E1"/>
          </w:tcPr>
          <w:p w:rsidR="00FD3764" w:rsidRPr="007F1F85" w:rsidRDefault="00FD3764" w:rsidP="00FD3764">
            <w:pPr>
              <w:widowControl/>
              <w:numPr>
                <w:ilvl w:val="0"/>
                <w:numId w:val="1"/>
              </w:numPr>
              <w:autoSpaceDE/>
              <w:autoSpaceDN/>
              <w:spacing w:line="276" w:lineRule="auto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To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u</w:t>
            </w:r>
            <w:r w:rsidRPr="007F1F85">
              <w:rPr>
                <w:bCs/>
              </w:rPr>
              <w:t>nderstand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the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steps</w:t>
            </w:r>
            <w:proofErr w:type="spellEnd"/>
            <w:r w:rsidRPr="007F1F85">
              <w:rPr>
                <w:bCs/>
              </w:rPr>
              <w:t xml:space="preserve"> of </w:t>
            </w:r>
            <w:proofErr w:type="spellStart"/>
            <w:r w:rsidRPr="007F1F85">
              <w:rPr>
                <w:bCs/>
              </w:rPr>
              <w:t>developing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skills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activities</w:t>
            </w:r>
            <w:proofErr w:type="spellEnd"/>
            <w:r w:rsidRPr="007F1F85">
              <w:rPr>
                <w:bCs/>
              </w:rPr>
              <w:t xml:space="preserve"> in English </w:t>
            </w:r>
            <w:proofErr w:type="spellStart"/>
            <w:r w:rsidRPr="007F1F85">
              <w:rPr>
                <w:bCs/>
              </w:rPr>
              <w:t>language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classrooms</w:t>
            </w:r>
            <w:proofErr w:type="spellEnd"/>
            <w:r w:rsidRPr="007F1F85">
              <w:rPr>
                <w:bCs/>
              </w:rPr>
              <w:t xml:space="preserve">. </w:t>
            </w:r>
          </w:p>
          <w:p w:rsidR="00FD3764" w:rsidRPr="007F1F85" w:rsidRDefault="00FD3764" w:rsidP="00FD3764">
            <w:pPr>
              <w:numPr>
                <w:ilvl w:val="0"/>
                <w:numId w:val="2"/>
              </w:numPr>
              <w:spacing w:line="276" w:lineRule="auto"/>
              <w:jc w:val="both"/>
              <w:rPr>
                <w:bCs/>
              </w:rPr>
            </w:pPr>
            <w:proofErr w:type="spellStart"/>
            <w:r w:rsidRPr="007F1F85">
              <w:rPr>
                <w:bCs/>
              </w:rPr>
              <w:t>Gain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knowledge</w:t>
            </w:r>
            <w:proofErr w:type="spellEnd"/>
            <w:r w:rsidRPr="007F1F85">
              <w:rPr>
                <w:bCs/>
              </w:rPr>
              <w:t xml:space="preserve"> of </w:t>
            </w:r>
            <w:proofErr w:type="spellStart"/>
            <w:r w:rsidRPr="007F1F85">
              <w:rPr>
                <w:bCs/>
              </w:rPr>
              <w:t>techniques</w:t>
            </w:r>
            <w:proofErr w:type="spellEnd"/>
            <w:r w:rsidRPr="007F1F85">
              <w:rPr>
                <w:bCs/>
              </w:rPr>
              <w:t xml:space="preserve"> in </w:t>
            </w:r>
            <w:proofErr w:type="spellStart"/>
            <w:r w:rsidRPr="007F1F85">
              <w:rPr>
                <w:bCs/>
              </w:rPr>
              <w:t>assessing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skills</w:t>
            </w:r>
            <w:proofErr w:type="spellEnd"/>
          </w:p>
        </w:tc>
      </w:tr>
      <w:tr w:rsidR="00FD3764" w:rsidTr="00FD3764">
        <w:trPr>
          <w:gridAfter w:val="1"/>
          <w:wAfter w:w="411" w:type="dxa"/>
          <w:trHeight w:val="207"/>
        </w:trPr>
        <w:tc>
          <w:tcPr>
            <w:tcW w:w="1469" w:type="dxa"/>
            <w:vMerge w:val="restart"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spacing w:before="14"/>
              <w:ind w:left="334"/>
              <w:rPr>
                <w:rFonts w:ascii="Times New Roman" w:hAnsi="Times New Roman"/>
                <w:b/>
                <w:i/>
                <w:sz w:val="18"/>
              </w:rPr>
            </w:pPr>
            <w:r>
              <w:rPr>
                <w:rFonts w:ascii="Times New Roman" w:hAnsi="Times New Roman"/>
                <w:b/>
                <w:i/>
                <w:color w:val="001F60"/>
                <w:w w:val="110"/>
                <w:sz w:val="18"/>
              </w:rPr>
              <w:t>Kazanımları</w:t>
            </w:r>
          </w:p>
        </w:tc>
        <w:tc>
          <w:tcPr>
            <w:tcW w:w="656" w:type="dxa"/>
            <w:vMerge/>
            <w:tcBorders>
              <w:top w:val="nil"/>
              <w:right w:val="single" w:sz="12" w:space="0" w:color="791142"/>
            </w:tcBorders>
            <w:shd w:val="clear" w:color="auto" w:fill="F2F2F2"/>
          </w:tcPr>
          <w:p w:rsidR="00FD3764" w:rsidRDefault="00FD3764" w:rsidP="00FD3764">
            <w:pPr>
              <w:rPr>
                <w:sz w:val="2"/>
                <w:szCs w:val="2"/>
              </w:rPr>
            </w:pPr>
          </w:p>
        </w:tc>
        <w:tc>
          <w:tcPr>
            <w:tcW w:w="9225" w:type="dxa"/>
            <w:gridSpan w:val="5"/>
            <w:vMerge/>
            <w:tcBorders>
              <w:top w:val="nil"/>
              <w:left w:val="single" w:sz="12" w:space="0" w:color="791142"/>
            </w:tcBorders>
            <w:shd w:val="clear" w:color="auto" w:fill="FFF6E1"/>
          </w:tcPr>
          <w:p w:rsidR="00FD3764" w:rsidRDefault="00FD3764" w:rsidP="00FD3764">
            <w:pPr>
              <w:rPr>
                <w:sz w:val="2"/>
                <w:szCs w:val="2"/>
              </w:rPr>
            </w:pPr>
          </w:p>
        </w:tc>
      </w:tr>
      <w:tr w:rsidR="00FD3764" w:rsidTr="00FD3764">
        <w:trPr>
          <w:gridAfter w:val="1"/>
          <w:wAfter w:w="411" w:type="dxa"/>
          <w:trHeight w:val="279"/>
        </w:trPr>
        <w:tc>
          <w:tcPr>
            <w:tcW w:w="1469" w:type="dxa"/>
            <w:vMerge/>
            <w:tcBorders>
              <w:top w:val="nil"/>
              <w:left w:val="nil"/>
              <w:bottom w:val="nil"/>
            </w:tcBorders>
            <w:shd w:val="clear" w:color="auto" w:fill="D8D8D8"/>
          </w:tcPr>
          <w:p w:rsidR="00FD3764" w:rsidRDefault="00FD3764" w:rsidP="00FD3764">
            <w:pPr>
              <w:rPr>
                <w:sz w:val="2"/>
                <w:szCs w:val="2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</w:tcPr>
          <w:p w:rsidR="00FD3764" w:rsidRDefault="00FD3764" w:rsidP="00FD3764">
            <w:pPr>
              <w:pStyle w:val="TableParagraph"/>
              <w:tabs>
                <w:tab w:val="left" w:pos="264"/>
                <w:tab w:val="left" w:pos="636"/>
              </w:tabs>
              <w:spacing w:before="10"/>
              <w:ind w:right="-15"/>
              <w:jc w:val="right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2F2F2"/>
              </w:rPr>
              <w:t xml:space="preserve"> </w:t>
            </w:r>
            <w:r>
              <w:rPr>
                <w:b/>
                <w:sz w:val="20"/>
                <w:shd w:val="clear" w:color="auto" w:fill="F2F2F2"/>
              </w:rPr>
              <w:tab/>
              <w:t>4</w:t>
            </w:r>
            <w:r>
              <w:rPr>
                <w:b/>
                <w:sz w:val="20"/>
                <w:shd w:val="clear" w:color="auto" w:fill="F2F2F2"/>
              </w:rPr>
              <w:tab/>
            </w:r>
          </w:p>
        </w:tc>
        <w:tc>
          <w:tcPr>
            <w:tcW w:w="9225" w:type="dxa"/>
            <w:gridSpan w:val="5"/>
            <w:tcBorders>
              <w:left w:val="single" w:sz="12" w:space="0" w:color="791142"/>
            </w:tcBorders>
            <w:shd w:val="clear" w:color="auto" w:fill="FFF6E1"/>
          </w:tcPr>
          <w:p w:rsidR="00FD3764" w:rsidRPr="007F1F85" w:rsidRDefault="00FD3764" w:rsidP="00FD3764">
            <w:pPr>
              <w:widowControl/>
              <w:numPr>
                <w:ilvl w:val="0"/>
                <w:numId w:val="1"/>
              </w:numPr>
              <w:autoSpaceDE/>
              <w:autoSpaceDN/>
              <w:spacing w:line="276" w:lineRule="auto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To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c</w:t>
            </w:r>
            <w:r w:rsidRPr="007F1F85">
              <w:rPr>
                <w:bCs/>
              </w:rPr>
              <w:t>ritically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evaluate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the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quality</w:t>
            </w:r>
            <w:proofErr w:type="spellEnd"/>
            <w:r w:rsidRPr="007F1F85">
              <w:rPr>
                <w:bCs/>
              </w:rPr>
              <w:t xml:space="preserve"> of </w:t>
            </w:r>
            <w:proofErr w:type="spellStart"/>
            <w:r w:rsidRPr="007F1F85">
              <w:rPr>
                <w:bCs/>
              </w:rPr>
              <w:t>the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skill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lessons</w:t>
            </w:r>
            <w:proofErr w:type="spellEnd"/>
            <w:r w:rsidRPr="007F1F85">
              <w:rPr>
                <w:bCs/>
              </w:rPr>
              <w:t xml:space="preserve"> in English </w:t>
            </w:r>
            <w:proofErr w:type="spellStart"/>
            <w:r w:rsidRPr="007F1F85">
              <w:rPr>
                <w:bCs/>
              </w:rPr>
              <w:t>language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classrooms</w:t>
            </w:r>
            <w:proofErr w:type="spellEnd"/>
            <w:r w:rsidRPr="007F1F85">
              <w:rPr>
                <w:bCs/>
              </w:rPr>
              <w:t>.</w:t>
            </w:r>
          </w:p>
        </w:tc>
      </w:tr>
      <w:tr w:rsidR="00FD3764" w:rsidTr="00FD3764">
        <w:trPr>
          <w:gridAfter w:val="1"/>
          <w:wAfter w:w="411" w:type="dxa"/>
          <w:trHeight w:val="279"/>
        </w:trPr>
        <w:tc>
          <w:tcPr>
            <w:tcW w:w="1469" w:type="dxa"/>
            <w:tcBorders>
              <w:top w:val="nil"/>
              <w:left w:val="nil"/>
            </w:tcBorders>
            <w:shd w:val="clear" w:color="auto" w:fill="D8D8D8"/>
          </w:tcPr>
          <w:p w:rsidR="00FD3764" w:rsidRDefault="00FD3764" w:rsidP="00FD376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6" w:type="dxa"/>
            <w:tcBorders>
              <w:right w:val="single" w:sz="12" w:space="0" w:color="791142"/>
            </w:tcBorders>
          </w:tcPr>
          <w:p w:rsidR="00FD3764" w:rsidRDefault="00FD3764" w:rsidP="00FD3764">
            <w:pPr>
              <w:pStyle w:val="TableParagraph"/>
              <w:tabs>
                <w:tab w:val="left" w:pos="264"/>
                <w:tab w:val="left" w:pos="636"/>
              </w:tabs>
              <w:spacing w:before="10"/>
              <w:ind w:right="-15"/>
              <w:jc w:val="right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2F2F2"/>
              </w:rPr>
              <w:t xml:space="preserve"> </w:t>
            </w:r>
            <w:r>
              <w:rPr>
                <w:b/>
                <w:sz w:val="20"/>
                <w:shd w:val="clear" w:color="auto" w:fill="F2F2F2"/>
              </w:rPr>
              <w:tab/>
              <w:t>5</w:t>
            </w:r>
            <w:r>
              <w:rPr>
                <w:b/>
                <w:sz w:val="20"/>
                <w:shd w:val="clear" w:color="auto" w:fill="F2F2F2"/>
              </w:rPr>
              <w:tab/>
            </w:r>
          </w:p>
        </w:tc>
        <w:tc>
          <w:tcPr>
            <w:tcW w:w="9225" w:type="dxa"/>
            <w:gridSpan w:val="5"/>
            <w:tcBorders>
              <w:left w:val="single" w:sz="12" w:space="0" w:color="791142"/>
            </w:tcBorders>
            <w:shd w:val="clear" w:color="auto" w:fill="FFF6E1"/>
          </w:tcPr>
          <w:p w:rsidR="00FD3764" w:rsidRPr="007F1F85" w:rsidRDefault="00FD3764" w:rsidP="00FD3764">
            <w:pPr>
              <w:widowControl/>
              <w:numPr>
                <w:ilvl w:val="0"/>
                <w:numId w:val="1"/>
              </w:numPr>
              <w:autoSpaceDE/>
              <w:autoSpaceDN/>
              <w:spacing w:line="276" w:lineRule="auto"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To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h</w:t>
            </w:r>
            <w:r w:rsidRPr="007F1F85">
              <w:rPr>
                <w:bCs/>
              </w:rPr>
              <w:t>ave</w:t>
            </w:r>
            <w:proofErr w:type="spellEnd"/>
            <w:r w:rsidRPr="007F1F85">
              <w:rPr>
                <w:bCs/>
              </w:rPr>
              <w:t xml:space="preserve"> an </w:t>
            </w:r>
            <w:proofErr w:type="spellStart"/>
            <w:r w:rsidRPr="007F1F85">
              <w:rPr>
                <w:bCs/>
              </w:rPr>
              <w:t>insight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into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the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history</w:t>
            </w:r>
            <w:proofErr w:type="spellEnd"/>
            <w:r w:rsidRPr="007F1F85">
              <w:rPr>
                <w:bCs/>
              </w:rPr>
              <w:t xml:space="preserve"> of </w:t>
            </w:r>
            <w:proofErr w:type="spellStart"/>
            <w:r w:rsidRPr="007F1F85">
              <w:rPr>
                <w:bCs/>
              </w:rPr>
              <w:t>teaching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skills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and</w:t>
            </w:r>
            <w:proofErr w:type="spellEnd"/>
            <w:r w:rsidRPr="007F1F85">
              <w:rPr>
                <w:bCs/>
              </w:rPr>
              <w:t xml:space="preserve"> </w:t>
            </w:r>
            <w:proofErr w:type="spellStart"/>
            <w:r w:rsidRPr="007F1F85">
              <w:rPr>
                <w:bCs/>
              </w:rPr>
              <w:t>strategies</w:t>
            </w:r>
            <w:proofErr w:type="spellEnd"/>
            <w:r w:rsidRPr="007F1F85">
              <w:rPr>
                <w:bCs/>
              </w:rPr>
              <w:t>.</w:t>
            </w:r>
          </w:p>
        </w:tc>
      </w:tr>
      <w:tr w:rsidR="00FD3764" w:rsidTr="008723A0">
        <w:trPr>
          <w:gridAfter w:val="1"/>
          <w:wAfter w:w="411" w:type="dxa"/>
          <w:trHeight w:val="269"/>
        </w:trPr>
        <w:tc>
          <w:tcPr>
            <w:tcW w:w="11350" w:type="dxa"/>
            <w:gridSpan w:val="7"/>
            <w:shd w:val="clear" w:color="auto" w:fill="F2F2F2"/>
          </w:tcPr>
          <w:p w:rsidR="00FD3764" w:rsidRDefault="00FD3764" w:rsidP="00FD3764">
            <w:pPr>
              <w:pStyle w:val="TableParagraph"/>
              <w:ind w:left="57"/>
              <w:rPr>
                <w:b/>
                <w:sz w:val="20"/>
              </w:rPr>
            </w:pPr>
            <w:r>
              <w:rPr>
                <w:b/>
                <w:sz w:val="20"/>
              </w:rPr>
              <w:t>Derse Özel Açıklamalar:</w:t>
            </w:r>
          </w:p>
        </w:tc>
      </w:tr>
      <w:tr w:rsidR="00FD3764" w:rsidTr="008723A0">
        <w:trPr>
          <w:gridAfter w:val="1"/>
          <w:wAfter w:w="411" w:type="dxa"/>
          <w:trHeight w:val="1078"/>
        </w:trPr>
        <w:tc>
          <w:tcPr>
            <w:tcW w:w="11350" w:type="dxa"/>
            <w:gridSpan w:val="7"/>
            <w:shd w:val="clear" w:color="auto" w:fill="FFF6E1"/>
          </w:tcPr>
          <w:p w:rsidR="00FD3764" w:rsidRPr="00024705" w:rsidRDefault="00FD3764" w:rsidP="00FD3764">
            <w:pPr>
              <w:spacing w:before="120" w:line="276" w:lineRule="auto"/>
              <w:jc w:val="both"/>
              <w:rPr>
                <w:color w:val="000000"/>
              </w:rPr>
            </w:pPr>
            <w:proofErr w:type="spellStart"/>
            <w:r w:rsidRPr="00024705">
              <w:rPr>
                <w:color w:val="000000"/>
              </w:rPr>
              <w:t>During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classes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nd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exams</w:t>
            </w:r>
            <w:proofErr w:type="spellEnd"/>
            <w:r w:rsidRPr="00024705">
              <w:rPr>
                <w:color w:val="000000"/>
              </w:rPr>
              <w:t xml:space="preserve">, mobile </w:t>
            </w:r>
            <w:proofErr w:type="spellStart"/>
            <w:r w:rsidRPr="00024705">
              <w:rPr>
                <w:color w:val="000000"/>
              </w:rPr>
              <w:t>phones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should</w:t>
            </w:r>
            <w:proofErr w:type="spellEnd"/>
            <w:r w:rsidRPr="00024705">
              <w:rPr>
                <w:color w:val="000000"/>
              </w:rPr>
              <w:t xml:space="preserve"> be </w:t>
            </w:r>
            <w:proofErr w:type="spellStart"/>
            <w:r w:rsidRPr="00024705">
              <w:rPr>
                <w:color w:val="000000"/>
              </w:rPr>
              <w:t>switched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off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or</w:t>
            </w:r>
            <w:proofErr w:type="spellEnd"/>
            <w:r w:rsidRPr="00024705">
              <w:rPr>
                <w:color w:val="000000"/>
              </w:rPr>
              <w:t xml:space="preserve"> set </w:t>
            </w:r>
            <w:proofErr w:type="spellStart"/>
            <w:r w:rsidRPr="00024705">
              <w:rPr>
                <w:color w:val="000000"/>
              </w:rPr>
              <w:t>to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silent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mode</w:t>
            </w:r>
            <w:proofErr w:type="spellEnd"/>
            <w:r w:rsidRPr="00024705">
              <w:rPr>
                <w:color w:val="000000"/>
              </w:rPr>
              <w:t>.</w:t>
            </w:r>
          </w:p>
          <w:p w:rsidR="00FD3764" w:rsidRPr="00024705" w:rsidRDefault="00FD3764" w:rsidP="00FD3764">
            <w:pPr>
              <w:spacing w:before="120" w:line="276" w:lineRule="auto"/>
              <w:jc w:val="both"/>
              <w:rPr>
                <w:color w:val="000000"/>
              </w:rPr>
            </w:pPr>
            <w:proofErr w:type="spellStart"/>
            <w:r w:rsidRPr="00024705">
              <w:rPr>
                <w:color w:val="000000"/>
              </w:rPr>
              <w:t>Students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re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expected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to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know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nd</w:t>
            </w:r>
            <w:proofErr w:type="spellEnd"/>
            <w:r w:rsidRPr="00024705">
              <w:rPr>
                <w:color w:val="000000"/>
              </w:rPr>
              <w:t xml:space="preserve"> abide </w:t>
            </w:r>
            <w:proofErr w:type="spellStart"/>
            <w:r w:rsidRPr="00024705">
              <w:rPr>
                <w:color w:val="000000"/>
              </w:rPr>
              <w:t>by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University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policies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governing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student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conduct</w:t>
            </w:r>
            <w:proofErr w:type="spellEnd"/>
            <w:r w:rsidRPr="00024705">
              <w:rPr>
                <w:color w:val="000000"/>
              </w:rPr>
              <w:t>.</w:t>
            </w:r>
          </w:p>
          <w:p w:rsidR="00FD3764" w:rsidRPr="00802E8A" w:rsidRDefault="00FD3764" w:rsidP="00FD3764">
            <w:pPr>
              <w:spacing w:before="120" w:line="276" w:lineRule="auto"/>
              <w:jc w:val="both"/>
            </w:pPr>
            <w:proofErr w:type="spellStart"/>
            <w:r w:rsidRPr="00024705">
              <w:rPr>
                <w:color w:val="000000"/>
              </w:rPr>
              <w:t>Students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re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expected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to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exhibit</w:t>
            </w:r>
            <w:proofErr w:type="spellEnd"/>
            <w:r w:rsidRPr="00024705">
              <w:rPr>
                <w:color w:val="000000"/>
              </w:rPr>
              <w:t xml:space="preserve"> a </w:t>
            </w:r>
            <w:proofErr w:type="spellStart"/>
            <w:r w:rsidRPr="00024705">
              <w:rPr>
                <w:color w:val="000000"/>
              </w:rPr>
              <w:t>high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level</w:t>
            </w:r>
            <w:proofErr w:type="spellEnd"/>
            <w:r w:rsidRPr="00024705">
              <w:rPr>
                <w:color w:val="000000"/>
              </w:rPr>
              <w:t xml:space="preserve"> of </w:t>
            </w:r>
            <w:proofErr w:type="spellStart"/>
            <w:r w:rsidRPr="00024705">
              <w:rPr>
                <w:color w:val="000000"/>
              </w:rPr>
              <w:t>personal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nd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cademic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integrity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and</w:t>
            </w:r>
            <w:proofErr w:type="spellEnd"/>
            <w:r w:rsidRPr="00024705">
              <w:rPr>
                <w:color w:val="000000"/>
              </w:rPr>
              <w:t xml:space="preserve"> </w:t>
            </w:r>
            <w:proofErr w:type="spellStart"/>
            <w:r w:rsidRPr="00024705">
              <w:rPr>
                <w:color w:val="000000"/>
              </w:rPr>
              <w:t>honesty</w:t>
            </w:r>
            <w:proofErr w:type="spellEnd"/>
            <w:r w:rsidRPr="00024705">
              <w:rPr>
                <w:color w:val="000000"/>
              </w:rPr>
              <w:t>. </w:t>
            </w:r>
            <w:r w:rsidRPr="00024705">
              <w:t xml:space="preserve"> </w:t>
            </w:r>
          </w:p>
          <w:p w:rsidR="00FD3764" w:rsidRPr="0011663C" w:rsidRDefault="00FD3764" w:rsidP="00FD3764">
            <w:pPr>
              <w:spacing w:line="276" w:lineRule="auto"/>
              <w:jc w:val="both"/>
              <w:rPr>
                <w:b/>
                <w:bCs/>
              </w:rPr>
            </w:pPr>
            <w:proofErr w:type="spellStart"/>
            <w:r w:rsidRPr="0011663C">
              <w:rPr>
                <w:b/>
                <w:bCs/>
              </w:rPr>
              <w:t>Attendance</w:t>
            </w:r>
            <w:proofErr w:type="spellEnd"/>
            <w:r w:rsidRPr="0011663C">
              <w:rPr>
                <w:b/>
                <w:bCs/>
              </w:rPr>
              <w:t xml:space="preserve"> </w:t>
            </w:r>
            <w:proofErr w:type="spellStart"/>
            <w:r w:rsidRPr="0011663C">
              <w:rPr>
                <w:b/>
                <w:bCs/>
              </w:rPr>
              <w:t>policy</w:t>
            </w:r>
            <w:proofErr w:type="spellEnd"/>
            <w:r w:rsidRPr="0011663C">
              <w:rPr>
                <w:b/>
                <w:bCs/>
              </w:rPr>
              <w:t>:</w:t>
            </w:r>
          </w:p>
          <w:p w:rsidR="00FD3764" w:rsidRPr="0011663C" w:rsidRDefault="00FD3764" w:rsidP="00FD3764">
            <w:pPr>
              <w:spacing w:line="276" w:lineRule="auto"/>
              <w:jc w:val="both"/>
              <w:rPr>
                <w:bCs/>
              </w:rPr>
            </w:pPr>
            <w:proofErr w:type="spellStart"/>
            <w:r w:rsidRPr="0011663C">
              <w:t>In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any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language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course</w:t>
            </w:r>
            <w:proofErr w:type="spellEnd"/>
            <w:r w:rsidRPr="0011663C">
              <w:t xml:space="preserve">, </w:t>
            </w:r>
            <w:proofErr w:type="spellStart"/>
            <w:r w:rsidRPr="0011663C">
              <w:t>regular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attendance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and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participation</w:t>
            </w:r>
            <w:proofErr w:type="spellEnd"/>
            <w:r w:rsidRPr="0011663C">
              <w:t xml:space="preserve"> is </w:t>
            </w:r>
            <w:proofErr w:type="spellStart"/>
            <w:r w:rsidRPr="0011663C">
              <w:t>vital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to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improvement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and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success</w:t>
            </w:r>
            <w:proofErr w:type="spellEnd"/>
            <w:r w:rsidRPr="0011663C">
              <w:t xml:space="preserve">. </w:t>
            </w:r>
            <w:proofErr w:type="spellStart"/>
            <w:r w:rsidRPr="0011663C">
              <w:t>Absence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from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lectures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and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tutorials</w:t>
            </w:r>
            <w:proofErr w:type="spellEnd"/>
            <w:r w:rsidRPr="0011663C">
              <w:t xml:space="preserve"> </w:t>
            </w:r>
            <w:proofErr w:type="spellStart"/>
            <w:r w:rsidRPr="0011663C">
              <w:t>shall</w:t>
            </w:r>
            <w:proofErr w:type="spellEnd"/>
            <w:r w:rsidRPr="0011663C">
              <w:t xml:space="preserve"> not </w:t>
            </w:r>
            <w:proofErr w:type="spellStart"/>
            <w:r w:rsidRPr="0011663C">
              <w:t>exceed</w:t>
            </w:r>
            <w:proofErr w:type="spellEnd"/>
            <w:r w:rsidRPr="0011663C">
              <w:t xml:space="preserve"> 30%. </w:t>
            </w:r>
          </w:p>
          <w:p w:rsidR="00FD3764" w:rsidRDefault="00FD3764" w:rsidP="00FD3764">
            <w:pPr>
              <w:pStyle w:val="TableParagraph"/>
              <w:ind w:left="57"/>
              <w:rPr>
                <w:sz w:val="20"/>
              </w:rPr>
            </w:pPr>
          </w:p>
        </w:tc>
      </w:tr>
    </w:tbl>
    <w:p w:rsidR="0089375F" w:rsidRDefault="0089375F">
      <w:pPr>
        <w:rPr>
          <w:b/>
          <w:sz w:val="20"/>
        </w:rPr>
      </w:pPr>
    </w:p>
    <w:p w:rsidR="0089375F" w:rsidRDefault="0089375F">
      <w:pPr>
        <w:rPr>
          <w:b/>
          <w:sz w:val="20"/>
        </w:rPr>
      </w:pPr>
    </w:p>
    <w:p w:rsidR="0089375F" w:rsidRDefault="000211FB">
      <w:pPr>
        <w:spacing w:before="2"/>
        <w:rPr>
          <w:b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0" distR="0" simplePos="0" relativeHeight="487592960" behindDoc="1" locked="0" layoutInCell="1" allowOverlap="1">
                <wp:simplePos x="0" y="0"/>
                <wp:positionH relativeFrom="page">
                  <wp:posOffset>161925</wp:posOffset>
                </wp:positionH>
                <wp:positionV relativeFrom="paragraph">
                  <wp:posOffset>191770</wp:posOffset>
                </wp:positionV>
                <wp:extent cx="7236460" cy="1270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236460" cy="1270"/>
                        </a:xfrm>
                        <a:custGeom>
                          <a:avLst/>
                          <a:gdLst>
                            <a:gd name="T0" fmla="+- 0 255 255"/>
                            <a:gd name="T1" fmla="*/ T0 w 11396"/>
                            <a:gd name="T2" fmla="+- 0 11651 255"/>
                            <a:gd name="T3" fmla="*/ T2 w 1139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396">
                              <a:moveTo>
                                <a:pt x="0" y="0"/>
                              </a:moveTo>
                              <a:lnTo>
                                <a:pt x="11396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791142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0BA81C" id="Freeform 2" o:spid="_x0000_s1026" style="position:absolute;margin-left:12.75pt;margin-top:15.1pt;width:569.8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39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" path="m,l11396,e" filled="f" strokecolor="#791142" strokeweight=".25pt">
                <v:path arrowok="t" o:connecttype="custom" o:connectlocs="0,0;7236460,0" o:connectangles="0,0"/>
                <w10:wrap type="topAndBottom" anchorx="page"/>
              </v:shape>
            </w:pict>
          </mc:Fallback>
        </mc:AlternateContent>
      </w:r>
    </w:p>
    <w:p w:rsidR="0089375F" w:rsidRDefault="001B6ADC">
      <w:pPr>
        <w:tabs>
          <w:tab w:val="left" w:pos="10617"/>
        </w:tabs>
        <w:ind w:left="4543"/>
        <w:rPr>
          <w:rFonts w:ascii="Times New Roman"/>
          <w:b/>
          <w:sz w:val="18"/>
        </w:rPr>
      </w:pPr>
      <w:hyperlink r:id="rId6">
        <w:r w:rsidR="000211FB">
          <w:rPr>
            <w:rFonts w:ascii="Times New Roman"/>
            <w:b/>
            <w:color w:val="79113D"/>
            <w:sz w:val="16"/>
            <w:u w:val="single" w:color="79113D"/>
          </w:rPr>
          <w:t>h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t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proofErr w:type="spell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t</w:t>
        </w:r>
        <w:proofErr w:type="spell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p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: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/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/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w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spell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w</w:t>
        </w:r>
        <w:proofErr w:type="spell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spellStart"/>
        <w:proofErr w:type="gram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w</w:t>
        </w:r>
        <w:proofErr w:type="spell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.</w:t>
        </w:r>
        <w:proofErr w:type="gramEnd"/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f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i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r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a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gram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t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.</w:t>
        </w:r>
        <w:proofErr w:type="gram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e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d</w:t>
        </w:r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gram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u</w:t>
        </w:r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.</w:t>
        </w:r>
        <w:proofErr w:type="gramEnd"/>
        <w:r w:rsidR="000211FB">
          <w:rPr>
            <w:rFonts w:ascii="Times New Roman"/>
            <w:b/>
            <w:color w:val="79113D"/>
            <w:spacing w:val="-10"/>
            <w:sz w:val="16"/>
            <w:u w:val="single" w:color="79113D"/>
          </w:rPr>
          <w:t xml:space="preserve"> </w:t>
        </w:r>
        <w:proofErr w:type="gramStart"/>
        <w:r w:rsidR="000211FB">
          <w:rPr>
            <w:rFonts w:ascii="Times New Roman"/>
            <w:b/>
            <w:color w:val="79113D"/>
            <w:sz w:val="16"/>
            <w:u w:val="single" w:color="79113D"/>
          </w:rPr>
          <w:t>t</w:t>
        </w:r>
        <w:proofErr w:type="gramEnd"/>
        <w:r w:rsidR="000211FB">
          <w:rPr>
            <w:rFonts w:ascii="Times New Roman"/>
            <w:b/>
            <w:color w:val="79113D"/>
            <w:spacing w:val="-11"/>
            <w:sz w:val="16"/>
            <w:u w:val="single" w:color="79113D"/>
          </w:rPr>
          <w:t xml:space="preserve"> </w:t>
        </w:r>
        <w:r w:rsidR="000211FB">
          <w:rPr>
            <w:rFonts w:ascii="Times New Roman"/>
            <w:b/>
            <w:color w:val="79113D"/>
            <w:sz w:val="16"/>
            <w:u w:val="single" w:color="79113D"/>
          </w:rPr>
          <w:t>r</w:t>
        </w:r>
        <w:r w:rsidR="000211FB">
          <w:rPr>
            <w:rFonts w:ascii="Times New Roman"/>
            <w:b/>
            <w:color w:val="79113D"/>
            <w:sz w:val="18"/>
            <w:u w:val="single" w:color="79113D"/>
          </w:rPr>
          <w:t>/</w:t>
        </w:r>
      </w:hyperlink>
      <w:r w:rsidR="000211FB">
        <w:rPr>
          <w:rFonts w:ascii="Times New Roman"/>
          <w:b/>
          <w:color w:val="79113D"/>
          <w:sz w:val="18"/>
        </w:rPr>
        <w:tab/>
      </w:r>
      <w:r w:rsidR="000211FB">
        <w:rPr>
          <w:rFonts w:ascii="Times New Roman"/>
          <w:sz w:val="18"/>
        </w:rPr>
        <w:t xml:space="preserve">Sayfa </w:t>
      </w:r>
      <w:r w:rsidR="000211FB">
        <w:rPr>
          <w:rFonts w:ascii="Times New Roman"/>
          <w:b/>
          <w:sz w:val="18"/>
        </w:rPr>
        <w:t xml:space="preserve">1 </w:t>
      </w:r>
      <w:r w:rsidR="000211FB">
        <w:rPr>
          <w:rFonts w:ascii="Times New Roman"/>
          <w:sz w:val="18"/>
        </w:rPr>
        <w:t>/</w:t>
      </w:r>
      <w:r w:rsidR="000211FB">
        <w:rPr>
          <w:rFonts w:ascii="Times New Roman"/>
          <w:spacing w:val="-1"/>
          <w:sz w:val="18"/>
        </w:rPr>
        <w:t xml:space="preserve"> </w:t>
      </w:r>
      <w:r w:rsidR="000211FB">
        <w:rPr>
          <w:rFonts w:ascii="Times New Roman"/>
          <w:b/>
          <w:sz w:val="18"/>
        </w:rPr>
        <w:t>1</w:t>
      </w:r>
    </w:p>
    <w:sectPr w:rsidR="0089375F">
      <w:type w:val="continuous"/>
      <w:pgSz w:w="11910" w:h="16840"/>
      <w:pgMar w:top="400" w:right="140" w:bottom="280" w:left="1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adea">
    <w:altName w:val="Times New Roman"/>
    <w:charset w:val="00"/>
    <w:family w:val="roman"/>
    <w:pitch w:val="variable"/>
  </w:font>
  <w:font w:name="Thorndale AMT">
    <w:altName w:val="Times New Roman"/>
    <w:charset w:val="00"/>
    <w:family w:val="roman"/>
    <w:pitch w:val="variable"/>
  </w:font>
  <w:font w:name="DejaVu Sans">
    <w:charset w:val="A2"/>
    <w:family w:val="swiss"/>
    <w:pitch w:val="variable"/>
    <w:sig w:usb0="E7002EFF" w:usb1="5200FDFF" w:usb2="0A042021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E85C48"/>
    <w:multiLevelType w:val="hybridMultilevel"/>
    <w:tmpl w:val="F8B03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70435"/>
    <w:multiLevelType w:val="multilevel"/>
    <w:tmpl w:val="46E04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LOwNDSwtDAytDBT0lEKTi0uzszPAykwrAUAdjt0OSwAAAA="/>
  </w:docVars>
  <w:rsids>
    <w:rsidRoot w:val="0089375F"/>
    <w:rsid w:val="000211FB"/>
    <w:rsid w:val="00146DD8"/>
    <w:rsid w:val="001B6ADC"/>
    <w:rsid w:val="002D55C1"/>
    <w:rsid w:val="003E3CFD"/>
    <w:rsid w:val="004F6ED0"/>
    <w:rsid w:val="00522D29"/>
    <w:rsid w:val="005315F0"/>
    <w:rsid w:val="0058169A"/>
    <w:rsid w:val="00655273"/>
    <w:rsid w:val="006921D9"/>
    <w:rsid w:val="00723A17"/>
    <w:rsid w:val="007B269A"/>
    <w:rsid w:val="008723A0"/>
    <w:rsid w:val="0089375F"/>
    <w:rsid w:val="0089515B"/>
    <w:rsid w:val="009D4BA8"/>
    <w:rsid w:val="009D6B00"/>
    <w:rsid w:val="00A640EC"/>
    <w:rsid w:val="00B14E04"/>
    <w:rsid w:val="00D451D4"/>
    <w:rsid w:val="00E07935"/>
    <w:rsid w:val="00E41322"/>
    <w:rsid w:val="00EC322C"/>
    <w:rsid w:val="00EF0730"/>
    <w:rsid w:val="00FD3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51C831"/>
  <w15:docId w15:val="{D3744400-5CD9-4017-9228-A3A5810C9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adea" w:eastAsia="Caladea" w:hAnsi="Caladea" w:cs="Caladea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uiPriority w:val="1"/>
    <w:qFormat/>
    <w:rPr>
      <w:b/>
      <w:bCs/>
      <w:sz w:val="19"/>
      <w:szCs w:val="19"/>
    </w:rPr>
  </w:style>
  <w:style w:type="paragraph" w:styleId="KonuBal">
    <w:name w:val="Title"/>
    <w:basedOn w:val="Normal"/>
    <w:uiPriority w:val="1"/>
    <w:qFormat/>
    <w:pPr>
      <w:ind w:left="144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TableContents">
    <w:name w:val="Table Contents"/>
    <w:basedOn w:val="Normal"/>
    <w:rsid w:val="00E41322"/>
    <w:pPr>
      <w:suppressLineNumbers/>
      <w:suppressAutoHyphens/>
      <w:autoSpaceDE/>
      <w:autoSpaceDN/>
    </w:pPr>
    <w:rPr>
      <w:rFonts w:ascii="Thorndale AMT" w:eastAsia="DejaVu Sans" w:hAnsi="Thorndale AMT" w:cs="Times New Roman"/>
      <w:kern w:val="2"/>
      <w:sz w:val="24"/>
      <w:szCs w:val="24"/>
      <w:lang w:val="en-US"/>
    </w:rPr>
  </w:style>
  <w:style w:type="table" w:styleId="TabloKlavuzu">
    <w:name w:val="Table Grid"/>
    <w:basedOn w:val="NormalTablo"/>
    <w:rsid w:val="00723A17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irat.edu.tr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2</Words>
  <Characters>2178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zgen</dc:creator>
  <cp:lastModifiedBy>Secil</cp:lastModifiedBy>
  <cp:revision>5</cp:revision>
  <dcterms:created xsi:type="dcterms:W3CDTF">2022-09-06T07:26:00Z</dcterms:created>
  <dcterms:modified xsi:type="dcterms:W3CDTF">2022-09-06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8T00:00:00Z</vt:filetime>
  </property>
  <property fmtid="{D5CDD505-2E9C-101B-9397-08002B2CF9AE}" pid="3" name="Creator">
    <vt:lpwstr>Microsoft Office Word</vt:lpwstr>
  </property>
  <property fmtid="{D5CDD505-2E9C-101B-9397-08002B2CF9AE}" pid="4" name="LastSaved">
    <vt:filetime>2021-09-29T00:00:00Z</vt:filetime>
  </property>
</Properties>
</file>